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SunQuarTeX Example - enart</w:t>
      </w:r>
    </w:p>
    <w:p>
      <w:pPr>
        <w:pStyle w:val="a6"/>
      </w:pPr>
      <w:r>
        <w:t xml:space="preserve">Subtitle Here</w:t>
      </w:r>
    </w:p>
    <w:p>
      <w:pPr>
        <w:pStyle w:val="Author"/>
      </w:pPr>
      <w:r>
        <w:t xml:space="preserve">sun123zxy</w:t>
      </w:r>
    </w:p>
    <w:p>
      <w:pPr>
        <w:pStyle w:val="a7"/>
      </w:pPr>
      <w:r>
        <w:t xml:space="preserve">2023-08-10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his is an abstract.</w:t>
      </w:r>
    </w:p>
    <w:bookmarkStart w:id="21" w:name="first"/>
    <w:p>
      <w:pPr>
        <w:pStyle w:val="1"/>
      </w:pPr>
      <w:r>
        <w:t xml:space="preserve">1 First</w:t>
      </w:r>
    </w:p>
    <w:p>
      <w:pPr>
        <w:pStyle w:val="FirstParagraph"/>
      </w:pPr>
      <w:r>
        <w:t xml:space="preserve">This is a reference</w:t>
      </w:r>
      <w:r>
        <w:t xml:space="preserve"> </w:t>
      </w:r>
      <w:r>
        <w:t xml:space="preserve">[1, p. 1]</w:t>
      </w:r>
      <w:r>
        <w:t xml:space="preserve">.</w:t>
      </w:r>
    </w:p>
    <w:p>
      <w:pPr>
        <w:pStyle w:val="a0"/>
      </w:pPr>
      <w:r>
        <w:t xml:space="preserve">SunQuarTeX is powered by Quarto and LaTeX.</w:t>
      </w:r>
    </w:p>
    <w:bookmarkStart w:id="20" w:name="exm-rtimesn"/>
    <w:p>
      <w:pPr>
        <w:pStyle w:val="a0"/>
      </w:pPr>
      <w:r>
        <w:rPr>
          <w:b/>
          <w:bCs/>
        </w:rPr>
        <w:t xml:space="preserve">Example 1</w:t>
      </w:r>
      <w:r>
        <w:t xml:space="preserve"> </w:t>
      </w:r>
      <w:r>
        <w:t xml:space="preserve">Prove that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R</m:t>
          </m:r>
          <m:r>
            <m:rPr>
              <m:sty m:val="p"/>
            </m:rPr>
            <m:t>×</m:t>
          </m:r>
          <m:r>
            <m:rPr>
              <m:sty m:val="p"/>
              <m:scr m:val="double-struck"/>
            </m:rPr>
            <m:t>N</m:t>
          </m:r>
          <m:r>
            <m:rPr>
              <m:sty m:val="p"/>
            </m:rPr>
            <m:t>≈</m:t>
          </m:r>
          <m:r>
            <m:rPr>
              <m:sty m:val="p"/>
              <m:scr m:val="double-struck"/>
            </m:rPr>
            <m:t>N</m:t>
          </m:r>
          <m:r>
            <m:rPr>
              <m:sty m:val="p"/>
            </m:rPr>
            <m:t>×</m:t>
          </m:r>
          <m:r>
            <m:rPr>
              <m:sty m:val="p"/>
              <m:scr m:val="double-struck"/>
            </m:rPr>
            <m:t>R</m:t>
          </m:r>
          <m:r>
            <m:rPr>
              <m:sty m:val="p"/>
            </m:rPr>
            <m:t>≈</m:t>
          </m:r>
          <m:r>
            <m:rPr>
              <m:sty m:val="p"/>
              <m:scr m:val="double-struck"/>
            </m:rPr>
            <m:t>R</m:t>
          </m:r>
        </m:oMath>
      </m:oMathPara>
    </w:p>
    <w:bookmarkEnd w:id="20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Obvious as follows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R</m:t>
          </m:r>
          <m:r>
            <m:rPr>
              <m:sty m:val="p"/>
            </m:rPr>
            <m:t>≈</m:t>
          </m:r>
          <m:r>
            <m:rPr>
              <m:sty m:val="p"/>
              <m:scr m:val="double-struck"/>
            </m:rPr>
            <m:t>R</m:t>
          </m:r>
          <m:r>
            <m:rPr>
              <m:sty m:val="p"/>
            </m:rPr>
            <m:t>×</m:t>
          </m:r>
          <m:r>
            <m:t>2</m:t>
          </m:r>
          <m:r>
            <m:rPr>
              <m:sty m:val="p"/>
            </m:rPr>
            <m:t>≼</m:t>
          </m:r>
          <m:r>
            <m:rPr>
              <m:sty m:val="p"/>
              <m:scr m:val="double-struck"/>
            </m:rPr>
            <m:t>R</m:t>
          </m:r>
          <m:r>
            <m:rPr>
              <m:sty m:val="p"/>
            </m:rPr>
            <m:t>×</m:t>
          </m:r>
          <m:r>
            <m:rPr>
              <m:sty m:val="p"/>
              <m:scr m:val="double-struck"/>
            </m:rPr>
            <m:t>N</m:t>
          </m:r>
          <m:r>
            <m:rPr>
              <m:sty m:val="p"/>
            </m:rPr>
            <m:t>≼</m:t>
          </m:r>
          <m:r>
            <m:rPr>
              <m:sty m:val="p"/>
              <m:scr m:val="double-struck"/>
            </m:rPr>
            <m:t>R</m:t>
          </m:r>
          <m:r>
            <m:rPr>
              <m:sty m:val="p"/>
            </m:rPr>
            <m:t>×</m:t>
          </m:r>
          <m:r>
            <m:rPr>
              <m:sty m:val="p"/>
              <m:scr m:val="double-struck"/>
            </m:rPr>
            <m:t>R</m:t>
          </m:r>
          <m:r>
            <m:rPr>
              <m:sty m:val="p"/>
            </m:rPr>
            <m:t>≈</m:t>
          </m:r>
          <m:r>
            <m:rPr>
              <m:sty m:val="p"/>
              <m:scr m:val="double-struck"/>
            </m:rPr>
            <m:t>R</m:t>
          </m:r>
          <m:r>
            <m:rPr>
              <m:sty m:val="p"/>
            </m:rPr>
            <m:t>⟹</m:t>
          </m:r>
          <m:r>
            <m:rPr>
              <m:sty m:val="p"/>
              <m:scr m:val="double-struck"/>
            </m:rPr>
            <m:t>R</m:t>
          </m:r>
          <m:r>
            <m:rPr>
              <m:sty m:val="p"/>
            </m:rPr>
            <m:t>×</m:t>
          </m:r>
          <m:r>
            <m:rPr>
              <m:sty m:val="p"/>
              <m:scr m:val="double-struck"/>
            </m:rPr>
            <m:t>N</m:t>
          </m:r>
          <m:r>
            <m:rPr>
              <m:sty m:val="p"/>
            </m:rPr>
            <m:t>≈</m:t>
          </m:r>
          <m:r>
            <m:rPr>
              <m:sty m:val="p"/>
              <m:scr m:val="double-struck"/>
            </m:rPr>
            <m:t>N</m:t>
          </m:r>
          <m:r>
            <m:rPr>
              <m:sty m:val="p"/>
            </m:rPr>
            <m:t>×</m:t>
          </m:r>
          <m:r>
            <m:rPr>
              <m:sty m:val="p"/>
              <m:scr m:val="double-struck"/>
            </m:rPr>
            <m:t>R</m:t>
          </m:r>
          <m:r>
            <m:rPr>
              <m:sty m:val="p"/>
            </m:rPr>
            <m:t>≈</m:t>
          </m:r>
          <m:r>
            <m:rPr>
              <m:sty m:val="p"/>
              <m:scr m:val="double-struck"/>
            </m:rPr>
            <m:t>R</m:t>
          </m:r>
        </m:oMath>
      </m:oMathPara>
    </w:p>
    <w:bookmarkEnd w:id="21"/>
    <w:bookmarkStart w:id="25" w:name="second"/>
    <w:p>
      <w:pPr>
        <w:pStyle w:val="1"/>
      </w:pPr>
      <w:r>
        <w:t xml:space="preserve">2 Second</w:t>
      </w:r>
    </w:p>
    <w:bookmarkStart w:id="24" w:name="tbl-panel-unsolved"/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3880"/>
        <w:gridCol w:w="3880"/>
      </w:tblGrid>
      <w:tr>
        <w:tc>
          <w:tcPr/>
          <w:p>
            <w:pPr>
              <w:pStyle w:val="FirstParagraph"/>
            </w:pPr>
            <w:pPr>
              <w:jc w:val="center"/>
              <w:spacing w:before="200"/>
              <w:pStyle w:val="ImageCaption"/>
            </w:pPr>
          </w:p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22" w:name="tbl-cartesian-unsolved"/>
                <w:tbl>
                  <w:tblPr>
                    <w:tblStyle w:val="Table"/>
                    <w:tblW w:type="pct" w:w="49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1940"/>
                    <w:gridCol w:w="1940"/>
                    <w:gridCol w:w="1940"/>
                    <w:gridCol w:w="1940"/>
                  </w:tblGrid>
                  <w:tr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m:oMath>
                          <m:sSub>
                            <m:e>
                              <m:r>
                                <m:t>L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×</m:t>
                          </m:r>
                          <m:sSub>
                            <m:e>
                              <m:r>
                                <m:t>C</m:t>
                              </m:r>
                            </m:e>
                            <m:sub>
                              <m:r>
                                <m:t>j</m:t>
                              </m:r>
                            </m:sub>
                          </m:sSub>
                        </m:oMath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m:oMath>
                          <m:r>
                            <m:t>2</m:t>
                          </m:r>
                        </m:oMath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m:oMath>
                          <m:r>
                            <m:rPr>
                              <m:sty m:val="p"/>
                              <m:scr m:val="double-struck"/>
                            </m:rPr>
                            <m:t>N</m:t>
                          </m:r>
                        </m:oMath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m:oMath>
                          <m:r>
                            <m:rPr>
                              <m:sty m:val="p"/>
                              <m:scr m:val="double-struck"/>
                            </m:rPr>
                            <m:t>R</m:t>
                          </m:r>
                        </m:oMath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m:oMath>
                          <m:r>
                            <m:t>2</m:t>
                          </m:r>
                        </m:oMath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m:oMath>
                          <m:r>
                            <m:t>4</m:t>
                          </m:r>
                        </m:oMath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m:oMath>
                          <m:r>
                            <m:rPr>
                              <m:sty m:val="p"/>
                              <m:scr m:val="double-struck"/>
                            </m:rPr>
                            <m:t>N</m:t>
                          </m:r>
                        </m:oMath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m:oMath>
                          <m:r>
                            <m:rPr>
                              <m:sty m:val="p"/>
                              <m:scr m:val="double-struck"/>
                            </m:rPr>
                            <m:t>R</m:t>
                          </m:r>
                        </m:oMath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m:oMath>
                          <m:r>
                            <m:rPr>
                              <m:sty m:val="p"/>
                              <m:scr m:val="double-struck"/>
                            </m:rPr>
                            <m:t>N</m:t>
                          </m:r>
                        </m:oMath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m:oMath>
                          <m:r>
                            <m:rPr>
                              <m:sty m:val="p"/>
                              <m:scr m:val="double-struck"/>
                            </m:rPr>
                            <m:t>N</m:t>
                          </m:r>
                        </m:oMath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m:oMath>
                          <m:r>
                            <m:rPr>
                              <m:sty m:val="p"/>
                              <m:scr m:val="double-struck"/>
                            </m:rPr>
                            <m:t>N</m:t>
                          </m:r>
                        </m:oMath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?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m:oMath>
                          <m:r>
                            <m:rPr>
                              <m:sty m:val="p"/>
                              <m:scr m:val="double-struck"/>
                            </m:rPr>
                            <m:t>R</m:t>
                          </m:r>
                        </m:oMath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m:oMath>
                          <m:r>
                            <m:rPr>
                              <m:sty m:val="p"/>
                              <m:scr m:val="double-struck"/>
                            </m:rPr>
                            <m:t>R</m:t>
                          </m:r>
                        </m:oMath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?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m:oMath>
                          <m:r>
                            <m:rPr>
                              <m:sty m:val="p"/>
                              <m:scr m:val="double-struck"/>
                            </m:rPr>
                            <m:t>R</m:t>
                          </m:r>
                        </m:oMath>
                      </w:p>
                    </w:tc>
                  </w:tr>
                </w:tbl>
                <w:p>
                  <w:pPr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Cartesian (unsolved)</w:t>
                  </w:r>
                </w:p>
                <w:bookmarkEnd w:id="22"/>
              </w:tc>
            </w:tr>
          </w:tbl>
          <w:p/>
        </w:tc>
        <w:tc>
          <w:tcPr/>
          <w:p>
            <w:pPr>
              <w:jc w:val="left"/>
            </w:pPr>
            <w:r>
              <w:t xml:space="preserve"> </w:t>
            </w:r>
          </w:p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7761"/>
      </w:tblGrid>
      <w:tr>
        <w:tc>
          <w:tcPr/>
          <w:p>
            <w:pPr>
              <w:pStyle w:val="FirstParagraph"/>
            </w:pPr>
            <w:pPr>
              <w:jc w:val="center"/>
              <w:spacing w:before="200"/>
              <w:pStyle w:val="ImageCaption"/>
            </w:pPr>
          </w:p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23" w:name="tbl-power-unsolved"/>
                <w:tbl>
                  <w:tblPr>
                    <w:tblStyle w:val="Table"/>
                    <w:tblW w:type="pct" w:w="49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1940"/>
                    <w:gridCol w:w="1940"/>
                    <w:gridCol w:w="1940"/>
                    <w:gridCol w:w="1940"/>
                  </w:tblGrid>
                  <w:tr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m:oMath>
                          <m:sSubSup>
                            <m:e>
                              <m:r>
                                <m:t>L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  <m:sup>
                              <m:sSub>
                                <m:e>
                                  <m:r>
                                    <m:t>C</m:t>
                                  </m:r>
                                </m:e>
                                <m:sub>
                                  <m:r>
                                    <m:t>j</m:t>
                                  </m:r>
                                </m:sub>
                              </m:sSub>
                            </m:sup>
                          </m:sSubSup>
                        </m:oMath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m:oMath>
                          <m:r>
                            <m:t>2</m:t>
                          </m:r>
                        </m:oMath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m:oMath>
                          <m:r>
                            <m:rPr>
                              <m:sty m:val="p"/>
                              <m:scr m:val="double-struck"/>
                            </m:rPr>
                            <m:t>N</m:t>
                          </m:r>
                        </m:oMath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m:oMath>
                          <m:r>
                            <m:rPr>
                              <m:sty m:val="p"/>
                              <m:scr m:val="double-struck"/>
                            </m:rPr>
                            <m:t>R</m:t>
                          </m:r>
                        </m:oMath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m:oMath>
                          <m:r>
                            <m:t>2</m:t>
                          </m:r>
                        </m:oMath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m:oMath>
                          <m:r>
                            <m:t>4</m:t>
                          </m:r>
                        </m:oMath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m:oMath>
                          <m:r>
                            <m:rPr>
                              <m:sty m:val="p"/>
                              <m:scr m:val="double-struck"/>
                            </m:rPr>
                            <m:t>R</m:t>
                          </m:r>
                        </m:oMath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m:oMath>
                          <m:sSup>
                            <m:e>
                              <m:r>
                                <m:t>2</m:t>
                              </m:r>
                            </m:e>
                            <m:sup>
                              <m:r>
                                <m:rPr>
                                  <m:sty m:val="p"/>
                                  <m:scr m:val="double-struck"/>
                                </m:rPr>
                                <m:t>R</m:t>
                              </m:r>
                            </m:sup>
                          </m:sSup>
                        </m:oMath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m:oMath>
                          <m:r>
                            <m:rPr>
                              <m:sty m:val="p"/>
                              <m:scr m:val="double-struck"/>
                            </m:rPr>
                            <m:t>N</m:t>
                          </m:r>
                        </m:oMath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m:oMath>
                          <m:r>
                            <m:rPr>
                              <m:sty m:val="p"/>
                              <m:scr m:val="double-struck"/>
                            </m:rPr>
                            <m:t>N</m:t>
                          </m:r>
                        </m:oMath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?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?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m:oMath>
                          <m:r>
                            <m:rPr>
                              <m:sty m:val="p"/>
                              <m:scr m:val="double-struck"/>
                            </m:rPr>
                            <m:t>R</m:t>
                          </m:r>
                        </m:oMath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m:oMath>
                          <m:r>
                            <m:rPr>
                              <m:sty m:val="p"/>
                              <m:scr m:val="double-struck"/>
                            </m:rPr>
                            <m:t>R</m:t>
                          </m:r>
                        </m:oMath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?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  <w:jc w:val="center"/>
                        </w:pPr>
                        <w:r>
                          <w:t xml:space="preserve">?</w:t>
                        </w:r>
                      </w:p>
                    </w:tc>
                  </w:tr>
                </w:tbl>
                <w:p>
                  <w:pPr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 Power (unsolved)</w:t>
                  </w:r>
                </w:p>
                <w:bookmarkEnd w:id="23"/>
              </w:tc>
            </w:tr>
          </w:tbl>
          <w:p/>
        </w:tc>
      </w:tr>
    </w:tbl>
    <w:p>
      <w:pPr>
        <w:pStyle w:val="a0"/>
      </w:pPr>
      <w:pPr>
        <w:spacing w:before="200"/>
        <w:pStyle w:val="ImageCaption"/>
      </w:pPr>
      <w:r>
        <w:t xml:space="preserve">Table 1: Some Cardinality Results</w:t>
      </w:r>
    </w:p>
    <w:bookmarkEnd w:id="24"/>
    <w:bookmarkEnd w:id="25"/>
    <w:bookmarkStart w:id="28" w:name="code"/>
    <w:p>
      <w:pPr>
        <w:pStyle w:val="1"/>
      </w:pPr>
      <w:r>
        <w:t xml:space="preserve">3 Code</w:t>
      </w:r>
    </w:p>
    <w:p>
      <w:pPr>
        <w:pStyle w:val="SourceCode"/>
      </w:pPr>
      <w:r>
        <w:rPr>
          <w:rStyle w:val="PreprocessorTok"/>
        </w:rPr>
        <w:t xml:space="preserve">#include</w:t>
      </w:r>
      <w:r>
        <w:rPr>
          <w:rStyle w:val="ImportTok"/>
        </w:rPr>
        <w:t xml:space="preserve">&lt;bits/stdc++.h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返回 0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example</w:t>
      </w:r>
      <w:r>
        <w:rPr>
          <w:rStyle w:val="NormalTok"/>
        </w:rPr>
        <w:t xml:space="preserve"> : (</w:t>
      </w:r>
      <w:r>
        <w:rPr>
          <w:rStyle w:val="KeywordTok"/>
        </w:rPr>
        <w:t xml:space="preserve">∀</w:t>
      </w:r>
      <w:r>
        <w:rPr>
          <w:rStyle w:val="NormalTok"/>
        </w:rPr>
        <w:t xml:space="preserve"> x, p x → r) → ((</w:t>
      </w:r>
      <w:r>
        <w:rPr>
          <w:rStyle w:val="KeywordTok"/>
        </w:rPr>
        <w:t xml:space="preserve">∃</w:t>
      </w:r>
      <w:r>
        <w:rPr>
          <w:rStyle w:val="NormalTok"/>
        </w:rPr>
        <w:t xml:space="preserve"> x, p x) → r)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tro</w:t>
      </w:r>
      <w:r>
        <w:rPr>
          <w:rStyle w:val="NormalTok"/>
        </w:rPr>
        <w:t xml:space="preserve"> h ⟨a, hpa⟩ </w:t>
      </w:r>
      <w:r>
        <w:rPr>
          <w:rStyle w:val="CommentTok"/>
        </w:rPr>
        <w:t xml:space="preserve">-- you may also `rcases` explicitl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h a hpa</w:t>
      </w:r>
    </w:p>
    <w:bookmarkStart w:id="27" w:name="refs"/>
    <w:bookmarkStart w:id="26" w:name="ref-deepface"/>
    <w:p>
      <w:pPr>
        <w:pStyle w:val="a8"/>
      </w:pPr>
      <w:r>
        <w:t xml:space="preserve">[1]</w:t>
      </w:r>
      <w:r>
        <w:t xml:space="preserve"> </w:t>
      </w:r>
      <w:r>
        <w:t xml:space="preserve">	</w:t>
      </w:r>
      <w:r>
        <w:t xml:space="preserve">Y. Taigman, M. Yang, M. Ranzato, and L. Wolf,</w:t>
      </w:r>
      <w:r>
        <w:t xml:space="preserve"> </w:t>
      </w:r>
      <w:r>
        <w:t xml:space="preserve">“Closing the gap to human-level performance in face verification. deepface,”</w:t>
      </w:r>
      <w:r>
        <w:t xml:space="preserve"> </w:t>
      </w:r>
      <w:r>
        <w:t xml:space="preserve">in</w:t>
      </w:r>
      <w:r>
        <w:t xml:space="preserve"> </w:t>
      </w:r>
      <w:r>
        <w:rPr>
          <w:i/>
          <w:iCs/>
        </w:rPr>
        <w:t xml:space="preserve">Proceedings of the IEEE computer vision and pattern recognition (CVPR)</w:t>
      </w:r>
      <w:r>
        <w:t xml:space="preserve">, p. 6.</w:t>
      </w:r>
    </w:p>
    <w:bookmarkEnd w:id="26"/>
    <w:bookmarkEnd w:id="27"/>
    <w:bookmarkEnd w:id="28"/>
    <w:sectPr w:rsidR="006B6CD0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0A05DD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24789A3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7466D6C2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CE841EA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76AE91E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876A5B6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2922755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7518BF1E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636F71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B0AAF47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000A990"/>
    <w:multiLevelType w:val="multilevel"/>
    <w:tmpl w:val="A098512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8E6897F4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170CD2DE"/>
    <w:multiLevelType w:val="multilevel"/>
    <w:tmpl w:val="25A4753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71124447" w:numId="1">
    <w:abstractNumId w:val="12"/>
  </w:num>
  <w:num w16cid:durableId="387916434" w:numId="2">
    <w:abstractNumId w:val="8"/>
  </w:num>
  <w:num w16cid:durableId="844905234" w:numId="3">
    <w:abstractNumId w:val="3"/>
  </w:num>
  <w:num w16cid:durableId="1556047236" w:numId="4">
    <w:abstractNumId w:val="2"/>
  </w:num>
  <w:num w16cid:durableId="2068990572" w:numId="5">
    <w:abstractNumId w:val="1"/>
  </w:num>
  <w:num w16cid:durableId="1581865606" w:numId="6">
    <w:abstractNumId w:val="0"/>
  </w:num>
  <w:num w16cid:durableId="2029286055" w:numId="7">
    <w:abstractNumId w:val="9"/>
  </w:num>
  <w:num w16cid:durableId="22947199" w:numId="8">
    <w:abstractNumId w:val="7"/>
  </w:num>
  <w:num w16cid:durableId="2100984160" w:numId="9">
    <w:abstractNumId w:val="6"/>
  </w:num>
  <w:num w16cid:durableId="75251231" w:numId="10">
    <w:abstractNumId w:val="5"/>
  </w:num>
  <w:num w16cid:durableId="1166245754" w:numId="11">
    <w:abstractNumId w:val="4"/>
  </w:num>
  <w:num w16cid:durableId="1389572666" w:numId="12">
    <w:abstractNumId w:val="8"/>
  </w:num>
  <w:num w16cid:durableId="23754366" w:numId="13">
    <w:abstractNumId w:val="3"/>
  </w:num>
  <w:num w16cid:durableId="1969430883" w:numId="14">
    <w:abstractNumId w:val="2"/>
  </w:num>
  <w:num w16cid:durableId="503203700" w:numId="15">
    <w:abstractNumId w:val="1"/>
  </w:num>
  <w:num w16cid:durableId="909999074" w:numId="16">
    <w:abstractNumId w:val="0"/>
  </w:num>
  <w:num w16cid:durableId="1222521984" w:numId="17">
    <w:abstractNumId w:val="9"/>
  </w:num>
  <w:num w16cid:durableId="923418861" w:numId="18">
    <w:abstractNumId w:val="7"/>
  </w:num>
  <w:num w16cid:durableId="1688865742" w:numId="19">
    <w:abstractNumId w:val="6"/>
  </w:num>
  <w:num w16cid:durableId="74859801" w:numId="20">
    <w:abstractNumId w:val="5"/>
  </w:num>
  <w:num w16cid:durableId="543178182" w:numId="21">
    <w:abstractNumId w:val="4"/>
  </w:num>
  <w:num w16cid:durableId="241183717" w:numId="22">
    <w:abstractNumId w:val="8"/>
  </w:num>
  <w:num w16cid:durableId="894511753" w:numId="23">
    <w:abstractNumId w:val="3"/>
  </w:num>
  <w:num w16cid:durableId="264464452" w:numId="24">
    <w:abstractNumId w:val="2"/>
  </w:num>
  <w:num w16cid:durableId="172112343" w:numId="25">
    <w:abstractNumId w:val="1"/>
  </w:num>
  <w:num w16cid:durableId="761219581" w:numId="26">
    <w:abstractNumId w:val="0"/>
  </w:num>
  <w:num w16cid:durableId="1092513026" w:numId="27">
    <w:abstractNumId w:val="9"/>
  </w:num>
  <w:num w16cid:durableId="1212811926" w:numId="28">
    <w:abstractNumId w:val="7"/>
  </w:num>
  <w:num w16cid:durableId="122968421" w:numId="29">
    <w:abstractNumId w:val="6"/>
  </w:num>
  <w:num w16cid:durableId="312569029" w:numId="30">
    <w:abstractNumId w:val="5"/>
  </w:num>
  <w:num w16cid:durableId="1841196738" w:numId="31">
    <w:abstractNumId w:val="4"/>
  </w:num>
  <w:num w16cid:durableId="1766341636" w:numId="32">
    <w:abstractNumId w:val="8"/>
  </w:num>
  <w:num w16cid:durableId="2106801403" w:numId="33">
    <w:abstractNumId w:val="3"/>
  </w:num>
  <w:num w16cid:durableId="740832123" w:numId="34">
    <w:abstractNumId w:val="2"/>
  </w:num>
  <w:num w16cid:durableId="1922637084" w:numId="35">
    <w:abstractNumId w:val="1"/>
  </w:num>
  <w:num w16cid:durableId="34745328" w:numId="36">
    <w:abstractNumId w:val="0"/>
  </w:num>
  <w:num w16cid:durableId="969938767" w:numId="37">
    <w:abstractNumId w:val="9"/>
  </w:num>
  <w:num w16cid:durableId="2051681126" w:numId="38">
    <w:abstractNumId w:val="7"/>
  </w:num>
  <w:num w16cid:durableId="74859816" w:numId="39">
    <w:abstractNumId w:val="6"/>
  </w:num>
  <w:num w16cid:durableId="56365171" w:numId="40">
    <w:abstractNumId w:val="5"/>
  </w:num>
  <w:num w16cid:durableId="312489899" w:numId="41">
    <w:abstractNumId w:val="4"/>
  </w:num>
  <w:num w16cid:durableId="1006831616" w:numId="42">
    <w:abstractNumId w:val="8"/>
  </w:num>
  <w:num w16cid:durableId="679627661" w:numId="43">
    <w:abstractNumId w:val="3"/>
  </w:num>
  <w:num w16cid:durableId="1245842220" w:numId="44">
    <w:abstractNumId w:val="2"/>
  </w:num>
  <w:num w16cid:durableId="1091200794" w:numId="45">
    <w:abstractNumId w:val="1"/>
  </w:num>
  <w:num w16cid:durableId="1586190135" w:numId="46">
    <w:abstractNumId w:val="0"/>
  </w:num>
  <w:num w16cid:durableId="938946708" w:numId="47">
    <w:abstractNumId w:val="9"/>
  </w:num>
  <w:num w16cid:durableId="1645618480" w:numId="48">
    <w:abstractNumId w:val="7"/>
  </w:num>
  <w:num w16cid:durableId="1661304273" w:numId="49">
    <w:abstractNumId w:val="6"/>
  </w:num>
  <w:num w16cid:durableId="1287741451" w:numId="50">
    <w:abstractNumId w:val="5"/>
  </w:num>
  <w:num w16cid:durableId="2106027896" w:numId="51">
    <w:abstractNumId w:val="4"/>
  </w:num>
  <w:num w16cid:durableId="511140063" w:numId="52">
    <w:abstractNumId w:val="8"/>
  </w:num>
  <w:num w16cid:durableId="1711687828" w:numId="53">
    <w:abstractNumId w:val="3"/>
  </w:num>
  <w:num w16cid:durableId="421341097" w:numId="54">
    <w:abstractNumId w:val="2"/>
  </w:num>
  <w:num w16cid:durableId="1270350946" w:numId="55">
    <w:abstractNumId w:val="1"/>
  </w:num>
  <w:num w16cid:durableId="1859196432" w:numId="56">
    <w:abstractNumId w:val="0"/>
  </w:num>
  <w:num w16cid:durableId="191650323" w:numId="57">
    <w:abstractNumId w:val="9"/>
  </w:num>
  <w:num w16cid:durableId="1191455256" w:numId="58">
    <w:abstractNumId w:val="7"/>
  </w:num>
  <w:num w16cid:durableId="1187253279" w:numId="59">
    <w:abstractNumId w:val="6"/>
  </w:num>
  <w:num w16cid:durableId="608002943" w:numId="60">
    <w:abstractNumId w:val="5"/>
  </w:num>
  <w:num w16cid:durableId="266816426" w:numId="61">
    <w:abstractNumId w:val="4"/>
  </w:num>
  <w:num w16cid:durableId="448547338" w:numId="62">
    <w:abstractNumId w:val="8"/>
  </w:num>
  <w:num w16cid:durableId="8991262" w:numId="63">
    <w:abstractNumId w:val="3"/>
  </w:num>
  <w:num w16cid:durableId="1345478831" w:numId="64">
    <w:abstractNumId w:val="2"/>
  </w:num>
  <w:num w16cid:durableId="1511607465" w:numId="65">
    <w:abstractNumId w:val="1"/>
  </w:num>
  <w:num w16cid:durableId="2017803299" w:numId="66">
    <w:abstractNumId w:val="0"/>
  </w:num>
  <w:num w16cid:durableId="2134011444" w:numId="67">
    <w:abstractNumId w:val="9"/>
  </w:num>
  <w:num w16cid:durableId="182135643" w:numId="68">
    <w:abstractNumId w:val="7"/>
  </w:num>
  <w:num w16cid:durableId="64227646" w:numId="69">
    <w:abstractNumId w:val="6"/>
  </w:num>
  <w:num w16cid:durableId="644775744" w:numId="70">
    <w:abstractNumId w:val="5"/>
  </w:num>
  <w:num w16cid:durableId="889342765" w:numId="71">
    <w:abstractNumId w:val="4"/>
  </w:num>
  <w:num w16cid:durableId="343673218" w:numId="72">
    <w:abstractNumId w:val="8"/>
  </w:num>
  <w:num w16cid:durableId="197549209" w:numId="73">
    <w:abstractNumId w:val="3"/>
  </w:num>
  <w:num w16cid:durableId="1822576760" w:numId="74">
    <w:abstractNumId w:val="2"/>
  </w:num>
  <w:num w16cid:durableId="994454762" w:numId="75">
    <w:abstractNumId w:val="1"/>
  </w:num>
  <w:num w16cid:durableId="382095430" w:numId="76">
    <w:abstractNumId w:val="0"/>
  </w:num>
  <w:num w16cid:durableId="952008454" w:numId="77">
    <w:abstractNumId w:val="9"/>
  </w:num>
  <w:num w16cid:durableId="772936548" w:numId="78">
    <w:abstractNumId w:val="7"/>
  </w:num>
  <w:num w16cid:durableId="191959573" w:numId="79">
    <w:abstractNumId w:val="6"/>
  </w:num>
  <w:num w16cid:durableId="1680424478" w:numId="80">
    <w:abstractNumId w:val="5"/>
  </w:num>
  <w:num w16cid:durableId="1457065887" w:numId="81">
    <w:abstractNumId w:val="4"/>
  </w:num>
  <w:num w16cid:durableId="1040670593" w:numId="82">
    <w:abstractNumId w:val="8"/>
  </w:num>
  <w:num w16cid:durableId="2114788082" w:numId="83">
    <w:abstractNumId w:val="3"/>
  </w:num>
  <w:num w16cid:durableId="405495660" w:numId="84">
    <w:abstractNumId w:val="2"/>
  </w:num>
  <w:num w16cid:durableId="2023774112" w:numId="85">
    <w:abstractNumId w:val="1"/>
  </w:num>
  <w:num w16cid:durableId="1412241917" w:numId="86">
    <w:abstractNumId w:val="0"/>
  </w:num>
  <w:num w16cid:durableId="1159541005" w:numId="87">
    <w:abstractNumId w:val="9"/>
  </w:num>
  <w:num w16cid:durableId="1524398032" w:numId="88">
    <w:abstractNumId w:val="7"/>
  </w:num>
  <w:num w16cid:durableId="1193882368" w:numId="89">
    <w:abstractNumId w:val="6"/>
  </w:num>
  <w:num w16cid:durableId="1126697997" w:numId="90">
    <w:abstractNumId w:val="5"/>
  </w:num>
  <w:num w16cid:durableId="67701009" w:numId="91">
    <w:abstractNumId w:val="4"/>
  </w:num>
  <w:num w16cid:durableId="1498808988" w:numId="92">
    <w:abstractNumId w:val="8"/>
  </w:num>
  <w:num w16cid:durableId="772284262" w:numId="93">
    <w:abstractNumId w:val="3"/>
  </w:num>
  <w:num w16cid:durableId="109788398" w:numId="94">
    <w:abstractNumId w:val="2"/>
  </w:num>
  <w:num w16cid:durableId="484013748" w:numId="95">
    <w:abstractNumId w:val="1"/>
  </w:num>
  <w:num w16cid:durableId="1203053327" w:numId="96">
    <w:abstractNumId w:val="0"/>
  </w:num>
  <w:num w16cid:durableId="796292540" w:numId="97">
    <w:abstractNumId w:val="9"/>
  </w:num>
  <w:num w16cid:durableId="891044762" w:numId="98">
    <w:abstractNumId w:val="7"/>
  </w:num>
  <w:num w16cid:durableId="1865558970" w:numId="99">
    <w:abstractNumId w:val="6"/>
  </w:num>
  <w:num w16cid:durableId="1525904310" w:numId="100">
    <w:abstractNumId w:val="5"/>
  </w:num>
  <w:num w16cid:durableId="657851508" w:numId="101">
    <w:abstractNumId w:val="4"/>
  </w:num>
  <w:num w16cid:durableId="1163164425" w:numId="102">
    <w:abstractNumId w:val="8"/>
  </w:num>
  <w:num w16cid:durableId="594049366" w:numId="103">
    <w:abstractNumId w:val="3"/>
  </w:num>
  <w:num w16cid:durableId="1882014140" w:numId="104">
    <w:abstractNumId w:val="2"/>
  </w:num>
  <w:num w16cid:durableId="1574240340" w:numId="105">
    <w:abstractNumId w:val="1"/>
  </w:num>
  <w:num w16cid:durableId="1492017314" w:numId="106">
    <w:abstractNumId w:val="0"/>
  </w:num>
  <w:num w16cid:durableId="329136083" w:numId="107">
    <w:abstractNumId w:val="9"/>
  </w:num>
  <w:num w16cid:durableId="998073885" w:numId="108">
    <w:abstractNumId w:val="7"/>
  </w:num>
  <w:num w16cid:durableId="1456021599" w:numId="109">
    <w:abstractNumId w:val="6"/>
  </w:num>
  <w:num w16cid:durableId="1329870452" w:numId="110">
    <w:abstractNumId w:val="5"/>
  </w:num>
  <w:num w16cid:durableId="102699590" w:numId="111">
    <w:abstractNumId w:val="4"/>
  </w:num>
  <w:num w16cid:durableId="61148799" w:numId="112">
    <w:abstractNumId w:val="8"/>
  </w:num>
  <w:num w16cid:durableId="412972419" w:numId="113">
    <w:abstractNumId w:val="3"/>
  </w:num>
  <w:num w16cid:durableId="672949991" w:numId="114">
    <w:abstractNumId w:val="2"/>
  </w:num>
  <w:num w16cid:durableId="1924145578" w:numId="115">
    <w:abstractNumId w:val="1"/>
  </w:num>
  <w:num w16cid:durableId="203713820" w:numId="116">
    <w:abstractNumId w:val="0"/>
  </w:num>
  <w:num w16cid:durableId="1500728149" w:numId="117">
    <w:abstractNumId w:val="9"/>
  </w:num>
  <w:num w16cid:durableId="1361585442" w:numId="118">
    <w:abstractNumId w:val="7"/>
  </w:num>
  <w:num w16cid:durableId="1959293012" w:numId="119">
    <w:abstractNumId w:val="6"/>
  </w:num>
  <w:num w16cid:durableId="2028866700" w:numId="120">
    <w:abstractNumId w:val="5"/>
  </w:num>
  <w:num w16cid:durableId="1561750203" w:numId="121">
    <w:abstractNumId w:val="4"/>
  </w:num>
  <w:num w16cid:durableId="418020048" w:numId="122">
    <w:abstractNumId w:val="8"/>
  </w:num>
  <w:num w16cid:durableId="706758800" w:numId="123">
    <w:abstractNumId w:val="3"/>
  </w:num>
  <w:num w16cid:durableId="1105812379" w:numId="124">
    <w:abstractNumId w:val="2"/>
  </w:num>
  <w:num w16cid:durableId="364599859" w:numId="125">
    <w:abstractNumId w:val="1"/>
  </w:num>
  <w:num w16cid:durableId="1832942524" w:numId="126">
    <w:abstractNumId w:val="0"/>
  </w:num>
  <w:num w16cid:durableId="1996638599" w:numId="127">
    <w:abstractNumId w:val="9"/>
  </w:num>
  <w:num w16cid:durableId="713695221" w:numId="128">
    <w:abstractNumId w:val="7"/>
  </w:num>
  <w:num w16cid:durableId="1425569295" w:numId="129">
    <w:abstractNumId w:val="6"/>
  </w:num>
  <w:num w16cid:durableId="1023677309" w:numId="130">
    <w:abstractNumId w:val="5"/>
  </w:num>
  <w:num w16cid:durableId="440420714" w:numId="131">
    <w:abstractNumId w:val="4"/>
  </w:num>
  <w:num w16cid:durableId="1660578734" w:numId="132">
    <w:abstractNumId w:val="8"/>
  </w:num>
  <w:num w16cid:durableId="237834940" w:numId="133">
    <w:abstractNumId w:val="3"/>
  </w:num>
  <w:num w16cid:durableId="1669476300" w:numId="134">
    <w:abstractNumId w:val="2"/>
  </w:num>
  <w:num w16cid:durableId="526912623" w:numId="135">
    <w:abstractNumId w:val="1"/>
  </w:num>
  <w:num w16cid:durableId="32585696" w:numId="136">
    <w:abstractNumId w:val="0"/>
  </w:num>
  <w:num w16cid:durableId="959529785" w:numId="137">
    <w:abstractNumId w:val="9"/>
  </w:num>
  <w:num w16cid:durableId="77873590" w:numId="138">
    <w:abstractNumId w:val="7"/>
  </w:num>
  <w:num w16cid:durableId="1214537872" w:numId="139">
    <w:abstractNumId w:val="6"/>
  </w:num>
  <w:num w16cid:durableId="1220244517" w:numId="140">
    <w:abstractNumId w:val="5"/>
  </w:num>
  <w:num w16cid:durableId="1623221393" w:numId="141">
    <w:abstractNumId w:val="4"/>
  </w:num>
  <w:num w16cid:durableId="1886990823" w:numId="142">
    <w:abstractNumId w:val="8"/>
  </w:num>
  <w:num w16cid:durableId="1822768364" w:numId="143">
    <w:abstractNumId w:val="3"/>
  </w:num>
  <w:num w16cid:durableId="1958751418" w:numId="144">
    <w:abstractNumId w:val="2"/>
  </w:num>
  <w:num w16cid:durableId="688868343" w:numId="145">
    <w:abstractNumId w:val="1"/>
  </w:num>
  <w:num w16cid:durableId="1441606696" w:numId="146">
    <w:abstractNumId w:val="0"/>
  </w:num>
  <w:num w16cid:durableId="1453741912" w:numId="147">
    <w:abstractNumId w:val="9"/>
  </w:num>
  <w:num w16cid:durableId="180903497" w:numId="148">
    <w:abstractNumId w:val="7"/>
  </w:num>
  <w:num w16cid:durableId="1680112200" w:numId="149">
    <w:abstractNumId w:val="6"/>
  </w:num>
  <w:num w16cid:durableId="1266887534" w:numId="150">
    <w:abstractNumId w:val="5"/>
  </w:num>
  <w:num w16cid:durableId="2018186859" w:numId="151">
    <w:abstractNumId w:val="4"/>
  </w:num>
  <w:num w16cid:durableId="2074235049" w:numId="152">
    <w:abstractNumId w:val="8"/>
  </w:num>
  <w:num w16cid:durableId="495608375" w:numId="153">
    <w:abstractNumId w:val="3"/>
  </w:num>
  <w:num w16cid:durableId="641082628" w:numId="154">
    <w:abstractNumId w:val="2"/>
  </w:num>
  <w:num w16cid:durableId="730539103" w:numId="155">
    <w:abstractNumId w:val="1"/>
  </w:num>
  <w:num w16cid:durableId="1639384698" w:numId="156">
    <w:abstractNumId w:val="0"/>
  </w:num>
  <w:num w16cid:durableId="156893734" w:numId="157">
    <w:abstractNumId w:val="9"/>
  </w:num>
  <w:num w16cid:durableId="1811971132" w:numId="158">
    <w:abstractNumId w:val="7"/>
  </w:num>
  <w:num w16cid:durableId="346448041" w:numId="159">
    <w:abstractNumId w:val="6"/>
  </w:num>
  <w:num w16cid:durableId="1906642749" w:numId="160">
    <w:abstractNumId w:val="5"/>
  </w:num>
  <w:num w16cid:durableId="285283294" w:numId="161">
    <w:abstractNumId w:val="4"/>
  </w:num>
  <w:num w16cid:durableId="565067125" w:numId="162">
    <w:abstractNumId w:val="8"/>
  </w:num>
  <w:num w16cid:durableId="1682047487" w:numId="163">
    <w:abstractNumId w:val="3"/>
  </w:num>
  <w:num w16cid:durableId="681014062" w:numId="164">
    <w:abstractNumId w:val="2"/>
  </w:num>
  <w:num w16cid:durableId="748310934" w:numId="165">
    <w:abstractNumId w:val="1"/>
  </w:num>
  <w:num w16cid:durableId="1120611181" w:numId="166">
    <w:abstractNumId w:val="0"/>
  </w:num>
  <w:num w16cid:durableId="1623531409" w:numId="167">
    <w:abstractNumId w:val="9"/>
  </w:num>
  <w:num w16cid:durableId="1447116110" w:numId="168">
    <w:abstractNumId w:val="7"/>
  </w:num>
  <w:num w16cid:durableId="1097364110" w:numId="169">
    <w:abstractNumId w:val="6"/>
  </w:num>
  <w:num w16cid:durableId="1118336596" w:numId="170">
    <w:abstractNumId w:val="5"/>
  </w:num>
  <w:num w16cid:durableId="1462920027" w:numId="171">
    <w:abstractNumId w:val="4"/>
  </w:num>
  <w:num w16cid:durableId="520363656" w:numId="172">
    <w:abstractNumId w:val="8"/>
  </w:num>
  <w:num w16cid:durableId="1376613307" w:numId="173">
    <w:abstractNumId w:val="3"/>
  </w:num>
  <w:num w16cid:durableId="945382859" w:numId="174">
    <w:abstractNumId w:val="2"/>
  </w:num>
  <w:num w16cid:durableId="1563834640" w:numId="175">
    <w:abstractNumId w:val="1"/>
  </w:num>
  <w:num w16cid:durableId="471557827" w:numId="176">
    <w:abstractNumId w:val="0"/>
  </w:num>
  <w:num w16cid:durableId="428477288" w:numId="177">
    <w:abstractNumId w:val="9"/>
  </w:num>
  <w:num w16cid:durableId="258493183" w:numId="178">
    <w:abstractNumId w:val="7"/>
  </w:num>
  <w:num w16cid:durableId="1553735943" w:numId="179">
    <w:abstractNumId w:val="6"/>
  </w:num>
  <w:num w16cid:durableId="1876118203" w:numId="180">
    <w:abstractNumId w:val="5"/>
  </w:num>
  <w:num w16cid:durableId="1834490488" w:numId="181">
    <w:abstractNumId w:val="4"/>
  </w:num>
  <w:num w16cid:durableId="337393754" w:numId="182">
    <w:abstractNumId w:val="8"/>
  </w:num>
  <w:num w16cid:durableId="629171437" w:numId="183">
    <w:abstractNumId w:val="3"/>
  </w:num>
  <w:num w16cid:durableId="640503917" w:numId="184">
    <w:abstractNumId w:val="2"/>
  </w:num>
  <w:num w16cid:durableId="154879982" w:numId="185">
    <w:abstractNumId w:val="1"/>
  </w:num>
  <w:num w16cid:durableId="478230794" w:numId="186">
    <w:abstractNumId w:val="0"/>
  </w:num>
  <w:num w16cid:durableId="409273979" w:numId="187">
    <w:abstractNumId w:val="9"/>
  </w:num>
  <w:num w16cid:durableId="716509101" w:numId="188">
    <w:abstractNumId w:val="7"/>
  </w:num>
  <w:num w16cid:durableId="1941642433" w:numId="189">
    <w:abstractNumId w:val="6"/>
  </w:num>
  <w:num w16cid:durableId="237909776" w:numId="190">
    <w:abstractNumId w:val="5"/>
  </w:num>
  <w:num w16cid:durableId="52510369" w:numId="191">
    <w:abstractNumId w:val="4"/>
  </w:num>
  <w:num w16cid:durableId="48961360" w:numId="192">
    <w:abstractNumId w:val="8"/>
  </w:num>
  <w:num w16cid:durableId="136805648" w:numId="193">
    <w:abstractNumId w:val="3"/>
  </w:num>
  <w:num w16cid:durableId="949704980" w:numId="194">
    <w:abstractNumId w:val="2"/>
  </w:num>
  <w:num w16cid:durableId="1837306107" w:numId="195">
    <w:abstractNumId w:val="1"/>
  </w:num>
  <w:num w16cid:durableId="1398287251" w:numId="196">
    <w:abstractNumId w:val="0"/>
  </w:num>
  <w:num w16cid:durableId="472404480" w:numId="197">
    <w:abstractNumId w:val="9"/>
  </w:num>
  <w:num w16cid:durableId="1820727683" w:numId="198">
    <w:abstractNumId w:val="7"/>
  </w:num>
  <w:num w16cid:durableId="490365659" w:numId="199">
    <w:abstractNumId w:val="6"/>
  </w:num>
  <w:num w16cid:durableId="823349957" w:numId="200">
    <w:abstractNumId w:val="5"/>
  </w:num>
  <w:num w16cid:durableId="1997296246" w:numId="201">
    <w:abstractNumId w:val="4"/>
  </w:num>
  <w:num w16cid:durableId="1405223721" w:numId="202">
    <w:abstractNumId w:val="8"/>
  </w:num>
  <w:num w16cid:durableId="2051146495" w:numId="203">
    <w:abstractNumId w:val="3"/>
  </w:num>
  <w:num w16cid:durableId="671645374" w:numId="204">
    <w:abstractNumId w:val="2"/>
  </w:num>
  <w:num w16cid:durableId="1451247195" w:numId="205">
    <w:abstractNumId w:val="1"/>
  </w:num>
  <w:num w16cid:durableId="1198203757" w:numId="206">
    <w:abstractNumId w:val="0"/>
  </w:num>
  <w:num w16cid:durableId="527837459" w:numId="207">
    <w:abstractNumId w:val="8"/>
  </w:num>
  <w:num w16cid:durableId="517037881" w:numId="208">
    <w:abstractNumId w:val="3"/>
  </w:num>
  <w:num w16cid:durableId="1790855278" w:numId="209">
    <w:abstractNumId w:val="2"/>
  </w:num>
  <w:num w16cid:durableId="1300305017" w:numId="210">
    <w:abstractNumId w:val="1"/>
  </w:num>
  <w:num w16cid:durableId="1172138115" w:numId="211">
    <w:abstractNumId w:val="0"/>
  </w:num>
  <w:num w16cid:durableId="1041630771" w:numId="212">
    <w:abstractNumId w:val="9"/>
  </w:num>
  <w:num w16cid:durableId="791247896" w:numId="213">
    <w:abstractNumId w:val="7"/>
  </w:num>
  <w:num w16cid:durableId="932279213" w:numId="214">
    <w:abstractNumId w:val="6"/>
  </w:num>
  <w:num w16cid:durableId="1536388384" w:numId="215">
    <w:abstractNumId w:val="5"/>
  </w:num>
  <w:num w16cid:durableId="2104642600" w:numId="216">
    <w:abstractNumId w:val="4"/>
  </w:num>
  <w:num w16cid:durableId="2038264978" w:numId="217">
    <w:abstractNumId w:val="8"/>
  </w:num>
  <w:num w16cid:durableId="2006589948" w:numId="218">
    <w:abstractNumId w:val="3"/>
  </w:num>
  <w:num w16cid:durableId="484198986" w:numId="219">
    <w:abstractNumId w:val="2"/>
  </w:num>
  <w:num w16cid:durableId="635381652" w:numId="220">
    <w:abstractNumId w:val="1"/>
  </w:num>
  <w:num w16cid:durableId="918178588" w:numId="221">
    <w:abstractNumId w:val="0"/>
  </w:num>
  <w:num w16cid:durableId="1522011701" w:numId="222">
    <w:abstractNumId w:val="9"/>
  </w:num>
  <w:num w16cid:durableId="768811122" w:numId="223">
    <w:abstractNumId w:val="7"/>
  </w:num>
  <w:num w16cid:durableId="1861503396" w:numId="224">
    <w:abstractNumId w:val="6"/>
  </w:num>
  <w:num w16cid:durableId="1987583151" w:numId="225">
    <w:abstractNumId w:val="5"/>
  </w:num>
  <w:num w16cid:durableId="480002695" w:numId="226">
    <w:abstractNumId w:val="4"/>
  </w:num>
  <w:num w16cid:durableId="1249853131" w:numId="227">
    <w:abstractNumId w:val="8"/>
  </w:num>
  <w:num w16cid:durableId="425001305" w:numId="228">
    <w:abstractNumId w:val="3"/>
  </w:num>
  <w:num w16cid:durableId="1793089921" w:numId="229">
    <w:abstractNumId w:val="2"/>
  </w:num>
  <w:num w16cid:durableId="958948276" w:numId="230">
    <w:abstractNumId w:val="1"/>
  </w:num>
  <w:num w16cid:durableId="1279996230" w:numId="231">
    <w:abstractNumId w:val="0"/>
  </w:num>
  <w:num w16cid:durableId="1380398034" w:numId="232">
    <w:abstractNumId w:val="9"/>
  </w:num>
  <w:num w16cid:durableId="114955678" w:numId="233">
    <w:abstractNumId w:val="7"/>
  </w:num>
  <w:num w16cid:durableId="579600489" w:numId="234">
    <w:abstractNumId w:val="6"/>
  </w:num>
  <w:num w16cid:durableId="52701319" w:numId="235">
    <w:abstractNumId w:val="5"/>
  </w:num>
  <w:num w16cid:durableId="1800419613" w:numId="236">
    <w:abstractNumId w:val="4"/>
  </w:num>
  <w:num w16cid:durableId="954093317" w:numId="237">
    <w:abstractNumId w:val="8"/>
  </w:num>
  <w:num w16cid:durableId="1756974432" w:numId="238">
    <w:abstractNumId w:val="3"/>
  </w:num>
  <w:num w16cid:durableId="586114287" w:numId="239">
    <w:abstractNumId w:val="2"/>
  </w:num>
  <w:num w16cid:durableId="117726562" w:numId="240">
    <w:abstractNumId w:val="1"/>
  </w:num>
  <w:num w16cid:durableId="190077313" w:numId="241">
    <w:abstractNumId w:val="0"/>
  </w:num>
  <w:num w16cid:durableId="1858234026" w:numId="242">
    <w:abstractNumId w:val="9"/>
  </w:num>
  <w:num w16cid:durableId="1261372610" w:numId="243">
    <w:abstractNumId w:val="7"/>
  </w:num>
  <w:num w16cid:durableId="234977615" w:numId="244">
    <w:abstractNumId w:val="6"/>
  </w:num>
  <w:num w16cid:durableId="1197812165" w:numId="245">
    <w:abstractNumId w:val="5"/>
  </w:num>
  <w:num w16cid:durableId="650258543" w:numId="246">
    <w:abstractNumId w:val="4"/>
  </w:num>
  <w:num w16cid:durableId="1410808124" w:numId="247">
    <w:abstractNumId w:val="8"/>
  </w:num>
  <w:num w16cid:durableId="1998073479" w:numId="248">
    <w:abstractNumId w:val="3"/>
  </w:num>
  <w:num w16cid:durableId="2007245952" w:numId="249">
    <w:abstractNumId w:val="2"/>
  </w:num>
  <w:num w16cid:durableId="1823540745" w:numId="250">
    <w:abstractNumId w:val="1"/>
  </w:num>
  <w:num w16cid:durableId="541401756" w:numId="251">
    <w:abstractNumId w:val="0"/>
  </w:num>
  <w:num w16cid:durableId="1841391341" w:numId="252">
    <w:abstractNumId w:val="9"/>
  </w:num>
  <w:num w16cid:durableId="1576206782" w:numId="253">
    <w:abstractNumId w:val="7"/>
  </w:num>
  <w:num w16cid:durableId="719983212" w:numId="254">
    <w:abstractNumId w:val="6"/>
  </w:num>
  <w:num w16cid:durableId="1336304750" w:numId="255">
    <w:abstractNumId w:val="5"/>
  </w:num>
  <w:num w16cid:durableId="728848064" w:numId="256">
    <w:abstractNumId w:val="4"/>
  </w:num>
  <w:num w16cid:durableId="1318994676" w:numId="257">
    <w:abstractNumId w:val="8"/>
  </w:num>
  <w:num w16cid:durableId="2016226840" w:numId="258">
    <w:abstractNumId w:val="3"/>
  </w:num>
  <w:num w16cid:durableId="714624489" w:numId="259">
    <w:abstractNumId w:val="2"/>
  </w:num>
  <w:num w16cid:durableId="198082258" w:numId="260">
    <w:abstractNumId w:val="1"/>
  </w:num>
  <w:num w16cid:durableId="556823941" w:numId="261">
    <w:abstractNumId w:val="0"/>
  </w:num>
  <w:num w16cid:durableId="889809206" w:numId="262">
    <w:abstractNumId w:val="9"/>
  </w:num>
  <w:num w16cid:durableId="691802476" w:numId="263">
    <w:abstractNumId w:val="7"/>
  </w:num>
  <w:num w16cid:durableId="1607494635" w:numId="264">
    <w:abstractNumId w:val="6"/>
  </w:num>
  <w:num w16cid:durableId="1605069796" w:numId="265">
    <w:abstractNumId w:val="5"/>
  </w:num>
  <w:num w16cid:durableId="199368991" w:numId="266">
    <w:abstractNumId w:val="4"/>
  </w:num>
  <w:num w16cid:durableId="912201572" w:numId="267">
    <w:abstractNumId w:val="8"/>
  </w:num>
  <w:num w16cid:durableId="2012561799" w:numId="268">
    <w:abstractNumId w:val="3"/>
  </w:num>
  <w:num w16cid:durableId="930163193" w:numId="269">
    <w:abstractNumId w:val="2"/>
  </w:num>
  <w:num w16cid:durableId="433324294" w:numId="270">
    <w:abstractNumId w:val="1"/>
  </w:num>
  <w:num w16cid:durableId="131212282" w:numId="271">
    <w:abstractNumId w:val="0"/>
  </w:num>
  <w:num w16cid:durableId="2101412759" w:numId="272">
    <w:abstractNumId w:val="9"/>
  </w:num>
  <w:num w16cid:durableId="492647365" w:numId="273">
    <w:abstractNumId w:val="7"/>
  </w:num>
  <w:num w16cid:durableId="834689174" w:numId="274">
    <w:abstractNumId w:val="6"/>
  </w:num>
  <w:num w16cid:durableId="1381587533" w:numId="275">
    <w:abstractNumId w:val="5"/>
  </w:num>
  <w:num w16cid:durableId="1870950353" w:numId="276">
    <w:abstractNumId w:val="4"/>
  </w:num>
  <w:num w16cid:durableId="383721842" w:numId="277">
    <w:abstractNumId w:val="8"/>
  </w:num>
  <w:num w16cid:durableId="1908375477" w:numId="278">
    <w:abstractNumId w:val="3"/>
  </w:num>
  <w:num w16cid:durableId="1029453340" w:numId="279">
    <w:abstractNumId w:val="2"/>
  </w:num>
  <w:num w16cid:durableId="1036926834" w:numId="280">
    <w:abstractNumId w:val="1"/>
  </w:num>
  <w:num w16cid:durableId="288437198" w:numId="281">
    <w:abstractNumId w:val="0"/>
  </w:num>
  <w:num w16cid:durableId="798916378" w:numId="282">
    <w:abstractNumId w:val="9"/>
  </w:num>
  <w:num w16cid:durableId="1684237493" w:numId="283">
    <w:abstractNumId w:val="7"/>
  </w:num>
  <w:num w16cid:durableId="805777784" w:numId="284">
    <w:abstractNumId w:val="6"/>
  </w:num>
  <w:num w16cid:durableId="1171330678" w:numId="285">
    <w:abstractNumId w:val="5"/>
  </w:num>
  <w:num w16cid:durableId="1939211086" w:numId="286">
    <w:abstractNumId w:val="4"/>
  </w:num>
  <w:num w16cid:durableId="1878465424" w:numId="287">
    <w:abstractNumId w:val="8"/>
  </w:num>
  <w:num w16cid:durableId="1396588597" w:numId="288">
    <w:abstractNumId w:val="3"/>
  </w:num>
  <w:num w16cid:durableId="1628201485" w:numId="289">
    <w:abstractNumId w:val="2"/>
  </w:num>
  <w:num w16cid:durableId="832720121" w:numId="290">
    <w:abstractNumId w:val="1"/>
  </w:num>
  <w:num w16cid:durableId="1344628460" w:numId="291">
    <w:abstractNumId w:val="0"/>
  </w:num>
  <w:num w16cid:durableId="1730181608" w:numId="292">
    <w:abstractNumId w:val="9"/>
  </w:num>
  <w:num w16cid:durableId="1476532384" w:numId="293">
    <w:abstractNumId w:val="7"/>
  </w:num>
  <w:num w16cid:durableId="371615793" w:numId="294">
    <w:abstractNumId w:val="6"/>
  </w:num>
  <w:num w16cid:durableId="970134151" w:numId="295">
    <w:abstractNumId w:val="5"/>
  </w:num>
  <w:num w16cid:durableId="1241058822" w:numId="296">
    <w:abstractNumId w:val="4"/>
  </w:num>
  <w:num w16cid:durableId="1203591493" w:numId="297">
    <w:abstractNumId w:val="8"/>
  </w:num>
  <w:num w16cid:durableId="721097477" w:numId="298">
    <w:abstractNumId w:val="3"/>
  </w:num>
  <w:num w16cid:durableId="1190417251" w:numId="299">
    <w:abstractNumId w:val="2"/>
  </w:num>
  <w:num w16cid:durableId="1756583705" w:numId="300">
    <w:abstractNumId w:val="1"/>
  </w:num>
  <w:num w16cid:durableId="1499154105" w:numId="301">
    <w:abstractNumId w:val="0"/>
  </w:num>
  <w:num w16cid:durableId="1812822639" w:numId="302">
    <w:abstractNumId w:val="9"/>
  </w:num>
  <w:num w16cid:durableId="1942178251" w:numId="303">
    <w:abstractNumId w:val="7"/>
  </w:num>
  <w:num w16cid:durableId="1280255360" w:numId="304">
    <w:abstractNumId w:val="6"/>
  </w:num>
  <w:num w16cid:durableId="96685204" w:numId="305">
    <w:abstractNumId w:val="5"/>
  </w:num>
  <w:num w16cid:durableId="1587032330" w:numId="306">
    <w:abstractNumId w:val="4"/>
  </w:num>
  <w:num w16cid:durableId="527333558" w:numId="307">
    <w:abstractNumId w:val="8"/>
  </w:num>
  <w:num w16cid:durableId="1781756682" w:numId="308">
    <w:abstractNumId w:val="3"/>
  </w:num>
  <w:num w16cid:durableId="182521652" w:numId="309">
    <w:abstractNumId w:val="2"/>
  </w:num>
  <w:num w16cid:durableId="763379064" w:numId="310">
    <w:abstractNumId w:val="1"/>
  </w:num>
  <w:num w16cid:durableId="795373773" w:numId="311">
    <w:abstractNumId w:val="0"/>
  </w:num>
  <w:num w16cid:durableId="1325625593" w:numId="312">
    <w:abstractNumId w:val="9"/>
  </w:num>
  <w:num w16cid:durableId="927689572" w:numId="313">
    <w:abstractNumId w:val="7"/>
  </w:num>
  <w:num w16cid:durableId="2112357407" w:numId="314">
    <w:abstractNumId w:val="6"/>
  </w:num>
  <w:num w16cid:durableId="1916478229" w:numId="315">
    <w:abstractNumId w:val="5"/>
  </w:num>
  <w:num w16cid:durableId="230194760" w:numId="316">
    <w:abstractNumId w:val="4"/>
  </w:num>
  <w:num w16cid:durableId="1670132817" w:numId="317">
    <w:abstractNumId w:val="8"/>
  </w:num>
  <w:num w16cid:durableId="499976546" w:numId="318">
    <w:abstractNumId w:val="3"/>
  </w:num>
  <w:num w16cid:durableId="433869605" w:numId="319">
    <w:abstractNumId w:val="2"/>
  </w:num>
  <w:num w16cid:durableId="2000376907" w:numId="320">
    <w:abstractNumId w:val="1"/>
  </w:num>
  <w:num w16cid:durableId="1352148585" w:numId="321">
    <w:abstractNumId w:val="0"/>
  </w:num>
  <w:num w16cid:durableId="1697927820" w:numId="322">
    <w:abstractNumId w:val="9"/>
  </w:num>
  <w:num w16cid:durableId="667636449" w:numId="323">
    <w:abstractNumId w:val="7"/>
  </w:num>
  <w:num w16cid:durableId="1742482250" w:numId="324">
    <w:abstractNumId w:val="6"/>
  </w:num>
  <w:num w16cid:durableId="1378972413" w:numId="325">
    <w:abstractNumId w:val="5"/>
  </w:num>
  <w:num w16cid:durableId="1453591809" w:numId="326">
    <w:abstractNumId w:val="4"/>
  </w:num>
  <w:num w16cid:durableId="1981307391" w:numId="327">
    <w:abstractNumId w:val="8"/>
  </w:num>
  <w:num w16cid:durableId="1501770183" w:numId="328">
    <w:abstractNumId w:val="3"/>
  </w:num>
  <w:num w16cid:durableId="970403825" w:numId="329">
    <w:abstractNumId w:val="2"/>
  </w:num>
  <w:num w16cid:durableId="1015839668" w:numId="330">
    <w:abstractNumId w:val="1"/>
  </w:num>
  <w:num w16cid:durableId="1477069134" w:numId="331">
    <w:abstractNumId w:val="0"/>
  </w:num>
  <w:num w16cid:durableId="1452673958" w:numId="332">
    <w:abstractNumId w:val="9"/>
  </w:num>
  <w:num w16cid:durableId="341978667" w:numId="333">
    <w:abstractNumId w:val="7"/>
  </w:num>
  <w:num w16cid:durableId="1434544880" w:numId="334">
    <w:abstractNumId w:val="6"/>
  </w:num>
  <w:num w16cid:durableId="713968405" w:numId="335">
    <w:abstractNumId w:val="5"/>
  </w:num>
  <w:num w16cid:durableId="134181480" w:numId="336">
    <w:abstractNumId w:val="4"/>
  </w:num>
  <w:num w16cid:durableId="212352612" w:numId="337">
    <w:abstractNumId w:val="8"/>
  </w:num>
  <w:num w16cid:durableId="1154568757" w:numId="338">
    <w:abstractNumId w:val="3"/>
  </w:num>
  <w:num w16cid:durableId="1602102648" w:numId="339">
    <w:abstractNumId w:val="2"/>
  </w:num>
  <w:num w16cid:durableId="1161240837" w:numId="340">
    <w:abstractNumId w:val="1"/>
  </w:num>
  <w:num w16cid:durableId="1759449758" w:numId="341">
    <w:abstractNumId w:val="0"/>
  </w:num>
  <w:num w16cid:durableId="1778285046" w:numId="342">
    <w:abstractNumId w:val="9"/>
  </w:num>
  <w:num w16cid:durableId="407263413" w:numId="343">
    <w:abstractNumId w:val="7"/>
  </w:num>
  <w:num w16cid:durableId="1432319179" w:numId="344">
    <w:abstractNumId w:val="6"/>
  </w:num>
  <w:num w16cid:durableId="1891187339" w:numId="345">
    <w:abstractNumId w:val="5"/>
  </w:num>
  <w:num w16cid:durableId="702903969" w:numId="346">
    <w:abstractNumId w:val="4"/>
  </w:num>
  <w:num w16cid:durableId="1648976060" w:numId="347">
    <w:abstractNumId w:val="8"/>
  </w:num>
  <w:num w16cid:durableId="1754619230" w:numId="348">
    <w:abstractNumId w:val="3"/>
  </w:num>
  <w:num w16cid:durableId="2128506431" w:numId="349">
    <w:abstractNumId w:val="2"/>
  </w:num>
  <w:num w16cid:durableId="874780929" w:numId="350">
    <w:abstractNumId w:val="1"/>
  </w:num>
  <w:num w16cid:durableId="721367700" w:numId="351">
    <w:abstractNumId w:val="0"/>
  </w:num>
  <w:num w16cid:durableId="1313213550" w:numId="352">
    <w:abstractNumId w:val="9"/>
  </w:num>
  <w:num w16cid:durableId="390858444" w:numId="353">
    <w:abstractNumId w:val="7"/>
  </w:num>
  <w:num w16cid:durableId="2040858376" w:numId="354">
    <w:abstractNumId w:val="6"/>
  </w:num>
  <w:num w16cid:durableId="107312820" w:numId="355">
    <w:abstractNumId w:val="5"/>
  </w:num>
  <w:num w16cid:durableId="751584125" w:numId="356">
    <w:abstractNumId w:val="4"/>
  </w:num>
  <w:num w16cid:durableId="1888494761" w:numId="357">
    <w:abstractNumId w:val="5"/>
  </w:num>
  <w:num w16cid:durableId="409733568" w:numId="358">
    <w:abstractNumId w:val="4"/>
  </w:num>
  <w:num w16cid:durableId="649141507" w:numId="359">
    <w:abstractNumId w:val="7"/>
  </w:num>
  <w:num w16cid:durableId="899487124" w:numId="360">
    <w:abstractNumId w:val="6"/>
  </w:num>
  <w:num w16cid:durableId="884564140" w:numId="361">
    <w:abstractNumId w:val="9"/>
  </w:num>
  <w:num w16cid:durableId="439030035" w:numId="362">
    <w:abstractNumId w:val="0"/>
  </w:num>
  <w:num w16cid:durableId="1366175131" w:numId="363">
    <w:abstractNumId w:val="3"/>
  </w:num>
  <w:num w16cid:durableId="1851986656" w:numId="364">
    <w:abstractNumId w:val="2"/>
  </w:num>
  <w:num w16cid:durableId="647783985" w:numId="365">
    <w:abstractNumId w:val="1"/>
  </w:num>
  <w:num w16cid:durableId="1023289139" w:numId="366">
    <w:abstractNumId w:val="8"/>
  </w:num>
  <w:num w16cid:durableId="540750349" w:numId="367">
    <w:abstractNumId w:val="10"/>
  </w:num>
  <w:num w16cid:durableId="528682213" w:numId="368">
    <w:abstractNumId w:val="11"/>
  </w:num>
  <w:num w16cid:durableId="535897657" w:numId="369">
    <w:abstractNumId w:val="11"/>
  </w:num>
  <w:num w16cid:durableId="1714771909" w:numId="370">
    <w:abstractNumId w:val="8"/>
  </w:num>
  <w:num w16cid:durableId="10494994" w:numId="371">
    <w:abstractNumId w:val="3"/>
  </w:num>
  <w:num w16cid:durableId="1811360215" w:numId="372">
    <w:abstractNumId w:val="2"/>
  </w:num>
  <w:num w16cid:durableId="2010594382" w:numId="373">
    <w:abstractNumId w:val="1"/>
  </w:num>
  <w:num w16cid:durableId="959915251" w:numId="374">
    <w:abstractNumId w:val="0"/>
  </w:num>
  <w:num w16cid:durableId="2052027944" w:numId="375">
    <w:abstractNumId w:val="9"/>
  </w:num>
  <w:num w16cid:durableId="1238323383" w:numId="376">
    <w:abstractNumId w:val="7"/>
  </w:num>
  <w:num w16cid:durableId="992026756" w:numId="377">
    <w:abstractNumId w:val="6"/>
  </w:num>
  <w:num w16cid:durableId="855535734" w:numId="378">
    <w:abstractNumId w:val="5"/>
  </w:num>
  <w:num w16cid:durableId="141123520" w:numId="379">
    <w:abstractNumId w:val="4"/>
  </w:num>
  <w:num w16cid:durableId="726874500" w:numId="380">
    <w:abstractNumId w:val="8"/>
  </w:num>
  <w:num w16cid:durableId="1935048690" w:numId="381">
    <w:abstractNumId w:val="3"/>
  </w:num>
  <w:num w16cid:durableId="1292441792" w:numId="382">
    <w:abstractNumId w:val="2"/>
  </w:num>
  <w:num w16cid:durableId="1553154571" w:numId="383">
    <w:abstractNumId w:val="1"/>
  </w:num>
  <w:num w16cid:durableId="520629356" w:numId="384">
    <w:abstractNumId w:val="0"/>
  </w:num>
  <w:num w16cid:durableId="401097712" w:numId="385">
    <w:abstractNumId w:val="9"/>
  </w:num>
  <w:num w16cid:durableId="2034184655" w:numId="386">
    <w:abstractNumId w:val="7"/>
  </w:num>
  <w:num w16cid:durableId="579678320" w:numId="387">
    <w:abstractNumId w:val="6"/>
  </w:num>
  <w:num w16cid:durableId="2028678525" w:numId="388">
    <w:abstractNumId w:val="5"/>
  </w:num>
  <w:num w16cid:durableId="2098011207" w:numId="389">
    <w:abstractNumId w:val="4"/>
  </w:num>
  <w:num w16cid:durableId="652877965" w:numId="390">
    <w:abstractNumId w:val="8"/>
  </w:num>
  <w:num w16cid:durableId="1397974419" w:numId="391">
    <w:abstractNumId w:val="3"/>
  </w:num>
  <w:num w16cid:durableId="1924685580" w:numId="392">
    <w:abstractNumId w:val="2"/>
  </w:num>
  <w:num w16cid:durableId="1656956863" w:numId="393">
    <w:abstractNumId w:val="1"/>
  </w:num>
  <w:num w16cid:durableId="1537809825" w:numId="394">
    <w:abstractNumId w:val="0"/>
  </w:num>
  <w:num w16cid:durableId="815880982" w:numId="395">
    <w:abstractNumId w:val="9"/>
  </w:num>
  <w:num w16cid:durableId="525950079" w:numId="396">
    <w:abstractNumId w:val="7"/>
  </w:num>
  <w:num w16cid:durableId="1609966876" w:numId="397">
    <w:abstractNumId w:val="6"/>
  </w:num>
  <w:num w16cid:durableId="173614303" w:numId="398">
    <w:abstractNumId w:val="5"/>
  </w:num>
  <w:num w16cid:durableId="1913078245" w:numId="399">
    <w:abstractNumId w:val="4"/>
  </w:num>
  <w:num w16cid:durableId="1716544530" w:numId="400">
    <w:abstractNumId w:val="8"/>
  </w:num>
  <w:num w16cid:durableId="1778135312" w:numId="401">
    <w:abstractNumId w:val="3"/>
  </w:num>
  <w:num w16cid:durableId="223877525" w:numId="402">
    <w:abstractNumId w:val="2"/>
  </w:num>
  <w:num w16cid:durableId="1157497981" w:numId="403">
    <w:abstractNumId w:val="1"/>
  </w:num>
  <w:num w16cid:durableId="1234050041" w:numId="404">
    <w:abstractNumId w:val="0"/>
  </w:num>
  <w:num w16cid:durableId="1060980875" w:numId="405">
    <w:abstractNumId w:val="9"/>
  </w:num>
  <w:num w16cid:durableId="1451973170" w:numId="406">
    <w:abstractNumId w:val="7"/>
  </w:num>
  <w:num w16cid:durableId="200943298" w:numId="407">
    <w:abstractNumId w:val="6"/>
  </w:num>
  <w:num w16cid:durableId="1854609520" w:numId="408">
    <w:abstractNumId w:val="5"/>
  </w:num>
  <w:num w16cid:durableId="1160854014" w:numId="409">
    <w:abstractNumId w:val="4"/>
  </w:num>
  <w:num w16cid:durableId="1713965968" w:numId="410">
    <w:abstractNumId w:val="8"/>
  </w:num>
  <w:num w16cid:durableId="586112901" w:numId="411">
    <w:abstractNumId w:val="3"/>
  </w:num>
  <w:num w16cid:durableId="926571330" w:numId="412">
    <w:abstractNumId w:val="2"/>
  </w:num>
  <w:num w16cid:durableId="1339500943" w:numId="413">
    <w:abstractNumId w:val="1"/>
  </w:num>
  <w:num w16cid:durableId="984241583" w:numId="414">
    <w:abstractNumId w:val="0"/>
  </w:num>
  <w:num w16cid:durableId="739712544" w:numId="415">
    <w:abstractNumId w:val="9"/>
  </w:num>
  <w:num w16cid:durableId="338506442" w:numId="416">
    <w:abstractNumId w:val="7"/>
  </w:num>
  <w:num w16cid:durableId="681511054" w:numId="417">
    <w:abstractNumId w:val="6"/>
  </w:num>
  <w:num w16cid:durableId="2035417460" w:numId="418">
    <w:abstractNumId w:val="5"/>
  </w:num>
  <w:num w16cid:durableId="1135678175" w:numId="419">
    <w:abstractNumId w:val="4"/>
  </w:num>
  <w:num w16cid:durableId="1585257003" w:numId="420">
    <w:abstractNumId w:val="8"/>
  </w:num>
  <w:num w16cid:durableId="571160309" w:numId="421">
    <w:abstractNumId w:val="3"/>
  </w:num>
  <w:num w16cid:durableId="1170943211" w:numId="422">
    <w:abstractNumId w:val="2"/>
  </w:num>
  <w:num w16cid:durableId="2072190652" w:numId="423">
    <w:abstractNumId w:val="1"/>
  </w:num>
  <w:num w16cid:durableId="613905608" w:numId="424">
    <w:abstractNumId w:val="0"/>
  </w:num>
  <w:num w16cid:durableId="939221240" w:numId="425">
    <w:abstractNumId w:val="9"/>
  </w:num>
  <w:num w16cid:durableId="1720595306" w:numId="426">
    <w:abstractNumId w:val="7"/>
  </w:num>
  <w:num w16cid:durableId="1876231323" w:numId="427">
    <w:abstractNumId w:val="6"/>
  </w:num>
  <w:num w16cid:durableId="575091915" w:numId="428">
    <w:abstractNumId w:val="5"/>
  </w:num>
  <w:num w16cid:durableId="882794344" w:numId="429">
    <w:abstractNumId w:val="4"/>
  </w:num>
  <w:num w16cid:durableId="1047409187" w:numId="430">
    <w:abstractNumId w:val="8"/>
  </w:num>
  <w:num w16cid:durableId="1460761469" w:numId="431">
    <w:abstractNumId w:val="3"/>
  </w:num>
  <w:num w16cid:durableId="837617778" w:numId="432">
    <w:abstractNumId w:val="2"/>
  </w:num>
  <w:num w16cid:durableId="670062173" w:numId="433">
    <w:abstractNumId w:val="1"/>
  </w:num>
  <w:num w16cid:durableId="275451927" w:numId="434">
    <w:abstractNumId w:val="0"/>
  </w:num>
  <w:num w16cid:durableId="526017632" w:numId="435">
    <w:abstractNumId w:val="9"/>
  </w:num>
  <w:num w16cid:durableId="1900943771" w:numId="436">
    <w:abstractNumId w:val="7"/>
  </w:num>
  <w:num w16cid:durableId="1818958059" w:numId="437">
    <w:abstractNumId w:val="6"/>
  </w:num>
  <w:num w16cid:durableId="1357385389" w:numId="438">
    <w:abstractNumId w:val="5"/>
  </w:num>
  <w:num w16cid:durableId="2102800989" w:numId="439">
    <w:abstractNumId w:val="4"/>
  </w:num>
  <w:num w16cid:durableId="1092626682" w:numId="440">
    <w:abstractNumId w:val="8"/>
  </w:num>
  <w:num w16cid:durableId="135341791" w:numId="441">
    <w:abstractNumId w:val="3"/>
  </w:num>
  <w:num w16cid:durableId="1164930155" w:numId="442">
    <w:abstractNumId w:val="2"/>
  </w:num>
  <w:num w16cid:durableId="1637954867" w:numId="443">
    <w:abstractNumId w:val="1"/>
  </w:num>
  <w:num w16cid:durableId="639577795" w:numId="444">
    <w:abstractNumId w:val="0"/>
  </w:num>
  <w:num w16cid:durableId="1782997002" w:numId="445">
    <w:abstractNumId w:val="9"/>
  </w:num>
  <w:num w16cid:durableId="535199205" w:numId="446">
    <w:abstractNumId w:val="7"/>
  </w:num>
  <w:num w16cid:durableId="1204320349" w:numId="447">
    <w:abstractNumId w:val="6"/>
  </w:num>
  <w:num w16cid:durableId="552085989" w:numId="448">
    <w:abstractNumId w:val="5"/>
  </w:num>
  <w:num w16cid:durableId="2134591339" w:numId="449">
    <w:abstractNumId w:val="4"/>
  </w:num>
  <w:num w16cid:durableId="769085498" w:numId="450">
    <w:abstractNumId w:val="8"/>
  </w:num>
  <w:num w16cid:durableId="1253516298" w:numId="451">
    <w:abstractNumId w:val="3"/>
  </w:num>
  <w:num w16cid:durableId="1298612484" w:numId="452">
    <w:abstractNumId w:val="2"/>
  </w:num>
  <w:num w16cid:durableId="2011982619" w:numId="453">
    <w:abstractNumId w:val="1"/>
  </w:num>
  <w:num w16cid:durableId="262690255" w:numId="454">
    <w:abstractNumId w:val="0"/>
  </w:num>
  <w:num w16cid:durableId="1484659727" w:numId="455">
    <w:abstractNumId w:val="9"/>
  </w:num>
  <w:num w16cid:durableId="2143956468" w:numId="456">
    <w:abstractNumId w:val="7"/>
  </w:num>
  <w:num w16cid:durableId="1991402879" w:numId="457">
    <w:abstractNumId w:val="6"/>
  </w:num>
  <w:num w16cid:durableId="2117600159" w:numId="458">
    <w:abstractNumId w:val="5"/>
  </w:num>
  <w:num w16cid:durableId="1411927640" w:numId="459">
    <w:abstractNumId w:val="4"/>
  </w:num>
  <w:num w16cid:durableId="1376080202" w:numId="460">
    <w:abstractNumId w:val="8"/>
  </w:num>
  <w:num w16cid:durableId="718699627" w:numId="461">
    <w:abstractNumId w:val="3"/>
  </w:num>
  <w:num w16cid:durableId="28650148" w:numId="462">
    <w:abstractNumId w:val="2"/>
  </w:num>
  <w:num w16cid:durableId="484128836" w:numId="463">
    <w:abstractNumId w:val="1"/>
  </w:num>
  <w:num w16cid:durableId="1781562959" w:numId="464">
    <w:abstractNumId w:val="0"/>
  </w:num>
  <w:num w16cid:durableId="134689328" w:numId="465">
    <w:abstractNumId w:val="9"/>
  </w:num>
  <w:num w16cid:durableId="41055956" w:numId="466">
    <w:abstractNumId w:val="7"/>
  </w:num>
  <w:num w16cid:durableId="1029185160" w:numId="467">
    <w:abstractNumId w:val="6"/>
  </w:num>
  <w:num w16cid:durableId="994602249" w:numId="468">
    <w:abstractNumId w:val="5"/>
  </w:num>
  <w:num w16cid:durableId="875316236" w:numId="469">
    <w:abstractNumId w:val="4"/>
  </w:num>
  <w:num w16cid:durableId="1042747640" w:numId="470">
    <w:abstractNumId w:val="8"/>
  </w:num>
  <w:num w16cid:durableId="824662251" w:numId="471">
    <w:abstractNumId w:val="3"/>
  </w:num>
  <w:num w16cid:durableId="810750021" w:numId="472">
    <w:abstractNumId w:val="2"/>
  </w:num>
  <w:num w16cid:durableId="242767019" w:numId="473">
    <w:abstractNumId w:val="1"/>
  </w:num>
  <w:num w16cid:durableId="1210915393" w:numId="474">
    <w:abstractNumId w:val="0"/>
  </w:num>
  <w:num w16cid:durableId="998266790" w:numId="475">
    <w:abstractNumId w:val="9"/>
  </w:num>
  <w:num w16cid:durableId="83114644" w:numId="476">
    <w:abstractNumId w:val="7"/>
  </w:num>
  <w:num w16cid:durableId="1900626729" w:numId="477">
    <w:abstractNumId w:val="6"/>
  </w:num>
  <w:num w16cid:durableId="335157051" w:numId="478">
    <w:abstractNumId w:val="5"/>
  </w:num>
  <w:num w16cid:durableId="896818732" w:numId="479">
    <w:abstractNumId w:val="4"/>
  </w:num>
  <w:num w16cid:durableId="1941643568" w:numId="480">
    <w:abstractNumId w:val="8"/>
  </w:num>
  <w:num w16cid:durableId="561066980" w:numId="481">
    <w:abstractNumId w:val="3"/>
  </w:num>
  <w:num w16cid:durableId="558591597" w:numId="482">
    <w:abstractNumId w:val="2"/>
  </w:num>
  <w:num w16cid:durableId="957225884" w:numId="483">
    <w:abstractNumId w:val="1"/>
  </w:num>
  <w:num w16cid:durableId="1693261033" w:numId="484">
    <w:abstractNumId w:val="0"/>
  </w:num>
  <w:num w16cid:durableId="1678996083" w:numId="485">
    <w:abstractNumId w:val="9"/>
  </w:num>
  <w:num w16cid:durableId="1205945269" w:numId="486">
    <w:abstractNumId w:val="7"/>
  </w:num>
  <w:num w16cid:durableId="1133600546" w:numId="487">
    <w:abstractNumId w:val="6"/>
  </w:num>
  <w:num w16cid:durableId="1371882912" w:numId="488">
    <w:abstractNumId w:val="5"/>
  </w:num>
  <w:num w16cid:durableId="806316229" w:numId="489">
    <w:abstractNumId w:val="4"/>
  </w:num>
  <w:num w16cid:durableId="1152792177" w:numId="490">
    <w:abstractNumId w:val="8"/>
  </w:num>
  <w:num w16cid:durableId="1417096760" w:numId="491">
    <w:abstractNumId w:val="3"/>
  </w:num>
  <w:num w16cid:durableId="1544637120" w:numId="492">
    <w:abstractNumId w:val="2"/>
  </w:num>
  <w:num w16cid:durableId="861165252" w:numId="493">
    <w:abstractNumId w:val="1"/>
  </w:num>
  <w:num w16cid:durableId="115876180" w:numId="494">
    <w:abstractNumId w:val="0"/>
  </w:num>
  <w:num w16cid:durableId="1000045557" w:numId="495">
    <w:abstractNumId w:val="9"/>
  </w:num>
  <w:num w16cid:durableId="169024965" w:numId="496">
    <w:abstractNumId w:val="7"/>
  </w:num>
  <w:num w16cid:durableId="955327538" w:numId="497">
    <w:abstractNumId w:val="6"/>
  </w:num>
  <w:num w16cid:durableId="1466896068" w:numId="498">
    <w:abstractNumId w:val="5"/>
  </w:num>
  <w:num w16cid:durableId="549999971" w:numId="499">
    <w:abstractNumId w:val="4"/>
  </w:num>
  <w:num w16cid:durableId="1158689410" w:numId="500">
    <w:abstractNumId w:val="8"/>
  </w:num>
  <w:num w16cid:durableId="260191069" w:numId="501">
    <w:abstractNumId w:val="3"/>
  </w:num>
  <w:num w16cid:durableId="1869180506" w:numId="502">
    <w:abstractNumId w:val="2"/>
  </w:num>
  <w:num w16cid:durableId="1167136986" w:numId="503">
    <w:abstractNumId w:val="1"/>
  </w:num>
  <w:num w16cid:durableId="1350595560" w:numId="504">
    <w:abstractNumId w:val="0"/>
  </w:num>
  <w:num w16cid:durableId="252980752" w:numId="505">
    <w:abstractNumId w:val="9"/>
  </w:num>
  <w:num w16cid:durableId="1351177539" w:numId="506">
    <w:abstractNumId w:val="7"/>
  </w:num>
  <w:num w16cid:durableId="916283468" w:numId="507">
    <w:abstractNumId w:val="6"/>
  </w:num>
  <w:num w16cid:durableId="1153520483" w:numId="508">
    <w:abstractNumId w:val="5"/>
  </w:num>
  <w:num w16cid:durableId="1820658277" w:numId="509">
    <w:abstractNumId w:val="4"/>
  </w:num>
  <w:num w16cid:durableId="1469317244" w:numId="510">
    <w:abstractNumId w:val="8"/>
  </w:num>
  <w:num w16cid:durableId="1263880225" w:numId="511">
    <w:abstractNumId w:val="3"/>
  </w:num>
  <w:num w16cid:durableId="1100292760" w:numId="512">
    <w:abstractNumId w:val="2"/>
  </w:num>
  <w:num w16cid:durableId="1209106353" w:numId="513">
    <w:abstractNumId w:val="1"/>
  </w:num>
  <w:num w16cid:durableId="485972306" w:numId="514">
    <w:abstractNumId w:val="0"/>
  </w:num>
  <w:num w16cid:durableId="896356069" w:numId="515">
    <w:abstractNumId w:val="9"/>
  </w:num>
  <w:num w16cid:durableId="580021236" w:numId="516">
    <w:abstractNumId w:val="7"/>
  </w:num>
  <w:num w16cid:durableId="918708911" w:numId="517">
    <w:abstractNumId w:val="6"/>
  </w:num>
  <w:num w16cid:durableId="1566603744" w:numId="518">
    <w:abstractNumId w:val="5"/>
  </w:num>
  <w:num w16cid:durableId="750271154" w:numId="519">
    <w:abstractNumId w:val="4"/>
  </w:num>
  <w:num w16cid:durableId="76369005" w:numId="520">
    <w:abstractNumId w:val="8"/>
  </w:num>
  <w:num w16cid:durableId="1615021484" w:numId="521">
    <w:abstractNumId w:val="3"/>
  </w:num>
  <w:num w16cid:durableId="539317123" w:numId="522">
    <w:abstractNumId w:val="2"/>
  </w:num>
  <w:num w16cid:durableId="1016080221" w:numId="523">
    <w:abstractNumId w:val="1"/>
  </w:num>
  <w:num w16cid:durableId="1580285771" w:numId="524">
    <w:abstractNumId w:val="0"/>
  </w:num>
  <w:num w16cid:durableId="1847017163" w:numId="525">
    <w:abstractNumId w:val="9"/>
  </w:num>
  <w:num w16cid:durableId="758140491" w:numId="526">
    <w:abstractNumId w:val="7"/>
  </w:num>
  <w:num w16cid:durableId="778182657" w:numId="527">
    <w:abstractNumId w:val="6"/>
  </w:num>
  <w:num w16cid:durableId="210659156" w:numId="528">
    <w:abstractNumId w:val="5"/>
  </w:num>
  <w:num w16cid:durableId="1660115279" w:numId="529">
    <w:abstractNumId w:val="4"/>
  </w:num>
  <w:num w16cid:durableId="1559635406" w:numId="530">
    <w:abstractNumId w:val="8"/>
  </w:num>
  <w:num w16cid:durableId="1336571576" w:numId="531">
    <w:abstractNumId w:val="3"/>
  </w:num>
  <w:num w16cid:durableId="2147119438" w:numId="532">
    <w:abstractNumId w:val="2"/>
  </w:num>
  <w:num w16cid:durableId="759256458" w:numId="533">
    <w:abstractNumId w:val="1"/>
  </w:num>
  <w:num w16cid:durableId="98454469" w:numId="534">
    <w:abstractNumId w:val="0"/>
  </w:num>
  <w:num w16cid:durableId="1584219329" w:numId="535">
    <w:abstractNumId w:val="9"/>
  </w:num>
  <w:num w16cid:durableId="2072456849" w:numId="536">
    <w:abstractNumId w:val="7"/>
  </w:num>
  <w:num w16cid:durableId="1662854828" w:numId="537">
    <w:abstractNumId w:val="6"/>
  </w:num>
  <w:num w16cid:durableId="96607896" w:numId="538">
    <w:abstractNumId w:val="5"/>
  </w:num>
  <w:num w16cid:durableId="1754693307" w:numId="539">
    <w:abstractNumId w:val="4"/>
  </w:num>
  <w:num w16cid:durableId="291248590" w:numId="540">
    <w:abstractNumId w:val="8"/>
  </w:num>
  <w:num w16cid:durableId="1243684912" w:numId="541">
    <w:abstractNumId w:val="3"/>
  </w:num>
  <w:num w16cid:durableId="260652673" w:numId="542">
    <w:abstractNumId w:val="2"/>
  </w:num>
  <w:num w16cid:durableId="42487678" w:numId="543">
    <w:abstractNumId w:val="1"/>
  </w:num>
  <w:num w16cid:durableId="1648433392" w:numId="544">
    <w:abstractNumId w:val="0"/>
  </w:num>
  <w:num w16cid:durableId="477260385" w:numId="545">
    <w:abstractNumId w:val="9"/>
  </w:num>
  <w:num w16cid:durableId="1483884074" w:numId="546">
    <w:abstractNumId w:val="7"/>
  </w:num>
  <w:num w16cid:durableId="1452477132" w:numId="547">
    <w:abstractNumId w:val="6"/>
  </w:num>
  <w:num w16cid:durableId="1965110175" w:numId="548">
    <w:abstractNumId w:val="5"/>
  </w:num>
  <w:num w16cid:durableId="596603088" w:numId="549">
    <w:abstractNumId w:val="4"/>
  </w:num>
  <w:num w16cid:durableId="1500267312" w:numId="550">
    <w:abstractNumId w:val="8"/>
  </w:num>
  <w:num w16cid:durableId="409082436" w:numId="551">
    <w:abstractNumId w:val="3"/>
  </w:num>
  <w:num w16cid:durableId="1129011726" w:numId="552">
    <w:abstractNumId w:val="2"/>
  </w:num>
  <w:num w16cid:durableId="1693066310" w:numId="553">
    <w:abstractNumId w:val="1"/>
  </w:num>
  <w:num w16cid:durableId="1204362452" w:numId="554">
    <w:abstractNumId w:val="0"/>
  </w:num>
  <w:num w16cid:durableId="517961745" w:numId="555">
    <w:abstractNumId w:val="9"/>
  </w:num>
  <w:num w16cid:durableId="500464673" w:numId="556">
    <w:abstractNumId w:val="7"/>
  </w:num>
  <w:num w16cid:durableId="1718158430" w:numId="557">
    <w:abstractNumId w:val="6"/>
  </w:num>
  <w:num w16cid:durableId="1884781608" w:numId="558">
    <w:abstractNumId w:val="5"/>
  </w:num>
  <w:num w16cid:durableId="1210413358" w:numId="559">
    <w:abstractNumId w:val="4"/>
  </w:num>
  <w:num w16cid:durableId="1249776566" w:numId="560">
    <w:abstractNumId w:val="8"/>
  </w:num>
  <w:num w16cid:durableId="5640156" w:numId="561">
    <w:abstractNumId w:val="3"/>
  </w:num>
  <w:num w16cid:durableId="1367565508" w:numId="562">
    <w:abstractNumId w:val="2"/>
  </w:num>
  <w:num w16cid:durableId="1544907833" w:numId="563">
    <w:abstractNumId w:val="1"/>
  </w:num>
  <w:num w16cid:durableId="295842359" w:numId="564">
    <w:abstractNumId w:val="0"/>
  </w:num>
  <w:num w16cid:durableId="1866559758" w:numId="565">
    <w:abstractNumId w:val="9"/>
  </w:num>
  <w:num w16cid:durableId="1658651515" w:numId="566">
    <w:abstractNumId w:val="7"/>
  </w:num>
  <w:num w16cid:durableId="746193880" w:numId="567">
    <w:abstractNumId w:val="6"/>
  </w:num>
  <w:num w16cid:durableId="2009020387" w:numId="568">
    <w:abstractNumId w:val="5"/>
  </w:num>
  <w:num w16cid:durableId="147602810" w:numId="569">
    <w:abstractNumId w:val="4"/>
  </w:num>
  <w:num w16cid:durableId="1343972278" w:numId="570">
    <w:abstractNumId w:val="8"/>
  </w:num>
  <w:num w16cid:durableId="219363405" w:numId="571">
    <w:abstractNumId w:val="3"/>
  </w:num>
  <w:num w16cid:durableId="1197347678" w:numId="572">
    <w:abstractNumId w:val="2"/>
  </w:num>
  <w:num w16cid:durableId="750156436" w:numId="573">
    <w:abstractNumId w:val="1"/>
  </w:num>
  <w:num w16cid:durableId="194930903" w:numId="574">
    <w:abstractNumId w:val="0"/>
  </w:num>
  <w:num w16cid:durableId="972365474" w:numId="575">
    <w:abstractNumId w:val="9"/>
  </w:num>
  <w:num w16cid:durableId="383600249" w:numId="576">
    <w:abstractNumId w:val="7"/>
  </w:num>
  <w:num w16cid:durableId="1984774601" w:numId="577">
    <w:abstractNumId w:val="6"/>
  </w:num>
  <w:num w16cid:durableId="1924024738" w:numId="578">
    <w:abstractNumId w:val="5"/>
  </w:num>
  <w:num w16cid:durableId="702904545" w:numId="579">
    <w:abstractNumId w:val="4"/>
  </w:num>
  <w:num w16cid:durableId="972947547" w:numId="580">
    <w:abstractNumId w:val="8"/>
  </w:num>
  <w:num w16cid:durableId="657423707" w:numId="581">
    <w:abstractNumId w:val="3"/>
  </w:num>
  <w:num w16cid:durableId="1413967421" w:numId="582">
    <w:abstractNumId w:val="2"/>
  </w:num>
  <w:num w16cid:durableId="452941048" w:numId="583">
    <w:abstractNumId w:val="1"/>
  </w:num>
  <w:num w16cid:durableId="253710310" w:numId="584">
    <w:abstractNumId w:val="0"/>
  </w:num>
  <w:num w16cid:durableId="1677421324" w:numId="585">
    <w:abstractNumId w:val="9"/>
  </w:num>
  <w:num w16cid:durableId="1395467986" w:numId="586">
    <w:abstractNumId w:val="7"/>
  </w:num>
  <w:num w16cid:durableId="1643801747" w:numId="587">
    <w:abstractNumId w:val="6"/>
  </w:num>
  <w:num w16cid:durableId="122970419" w:numId="588">
    <w:abstractNumId w:val="5"/>
  </w:num>
  <w:num w16cid:durableId="1055591193" w:numId="589">
    <w:abstractNumId w:val="4"/>
  </w:num>
  <w:num w16cid:durableId="1796212164" w:numId="590">
    <w:abstractNumId w:val="8"/>
  </w:num>
  <w:num w16cid:durableId="981035200" w:numId="591">
    <w:abstractNumId w:val="3"/>
  </w:num>
  <w:num w16cid:durableId="1930192025" w:numId="592">
    <w:abstractNumId w:val="2"/>
  </w:num>
  <w:num w16cid:durableId="1233584929" w:numId="593">
    <w:abstractNumId w:val="1"/>
  </w:num>
  <w:num w16cid:durableId="759638776" w:numId="594">
    <w:abstractNumId w:val="0"/>
  </w:num>
  <w:num w16cid:durableId="1643998525" w:numId="595">
    <w:abstractNumId w:val="9"/>
  </w:num>
  <w:num w16cid:durableId="127673181" w:numId="596">
    <w:abstractNumId w:val="7"/>
  </w:num>
  <w:num w16cid:durableId="664623664" w:numId="597">
    <w:abstractNumId w:val="6"/>
  </w:num>
  <w:num w16cid:durableId="799373300" w:numId="598">
    <w:abstractNumId w:val="5"/>
  </w:num>
  <w:num w16cid:durableId="533812132" w:numId="599">
    <w:abstractNumId w:val="4"/>
  </w:num>
  <w:num w16cid:durableId="210925165" w:numId="600">
    <w:abstractNumId w:val="8"/>
  </w:num>
  <w:num w16cid:durableId="415244400" w:numId="601">
    <w:abstractNumId w:val="3"/>
  </w:num>
  <w:num w16cid:durableId="178398364" w:numId="602">
    <w:abstractNumId w:val="2"/>
  </w:num>
  <w:num w16cid:durableId="1911889047" w:numId="603">
    <w:abstractNumId w:val="1"/>
  </w:num>
  <w:num w16cid:durableId="1801877823" w:numId="604">
    <w:abstractNumId w:val="0"/>
  </w:num>
  <w:num w16cid:durableId="1587376731" w:numId="605">
    <w:abstractNumId w:val="9"/>
  </w:num>
  <w:num w16cid:durableId="1224634970" w:numId="606">
    <w:abstractNumId w:val="7"/>
  </w:num>
  <w:num w16cid:durableId="1569996893" w:numId="607">
    <w:abstractNumId w:val="6"/>
  </w:num>
  <w:num w16cid:durableId="267348877" w:numId="608">
    <w:abstractNumId w:val="5"/>
  </w:num>
  <w:num w16cid:durableId="1893418804" w:numId="609">
    <w:abstractNumId w:val="4"/>
  </w:num>
  <w:num w16cid:durableId="1666936807" w:numId="610">
    <w:abstractNumId w:val="8"/>
  </w:num>
  <w:num w16cid:durableId="72707469" w:numId="611">
    <w:abstractNumId w:val="3"/>
  </w:num>
  <w:num w16cid:durableId="566039851" w:numId="612">
    <w:abstractNumId w:val="2"/>
  </w:num>
  <w:num w16cid:durableId="2012365637" w:numId="613">
    <w:abstractNumId w:val="1"/>
  </w:num>
  <w:num w16cid:durableId="626400562" w:numId="614">
    <w:abstractNumId w:val="0"/>
  </w:num>
  <w:num w16cid:durableId="1714688688" w:numId="615">
    <w:abstractNumId w:val="9"/>
  </w:num>
  <w:num w16cid:durableId="1496727045" w:numId="616">
    <w:abstractNumId w:val="7"/>
  </w:num>
  <w:num w16cid:durableId="712728191" w:numId="617">
    <w:abstractNumId w:val="6"/>
  </w:num>
  <w:num w16cid:durableId="1021779743" w:numId="618">
    <w:abstractNumId w:val="5"/>
  </w:num>
  <w:num w16cid:durableId="472135497" w:numId="619">
    <w:abstractNumId w:val="4"/>
  </w:num>
  <w:num w16cid:durableId="1024670931" w:numId="620">
    <w:abstractNumId w:val="8"/>
  </w:num>
  <w:num w16cid:durableId="1975942346" w:numId="621">
    <w:abstractNumId w:val="3"/>
  </w:num>
  <w:num w16cid:durableId="634485525" w:numId="622">
    <w:abstractNumId w:val="2"/>
  </w:num>
  <w:num w16cid:durableId="602033930" w:numId="623">
    <w:abstractNumId w:val="1"/>
  </w:num>
  <w:num w16cid:durableId="800617484" w:numId="624">
    <w:abstractNumId w:val="0"/>
  </w:num>
  <w:num w16cid:durableId="757559772" w:numId="625">
    <w:abstractNumId w:val="9"/>
  </w:num>
  <w:num w16cid:durableId="1723214447" w:numId="626">
    <w:abstractNumId w:val="7"/>
  </w:num>
  <w:num w16cid:durableId="665327959" w:numId="627">
    <w:abstractNumId w:val="6"/>
  </w:num>
  <w:num w16cid:durableId="720985060" w:numId="628">
    <w:abstractNumId w:val="5"/>
  </w:num>
  <w:num w16cid:durableId="212232665" w:numId="629">
    <w:abstractNumId w:val="4"/>
  </w:num>
  <w:num w16cid:durableId="143014749" w:numId="630">
    <w:abstractNumId w:val="8"/>
  </w:num>
  <w:num w16cid:durableId="491603170" w:numId="631">
    <w:abstractNumId w:val="3"/>
  </w:num>
  <w:num w16cid:durableId="1672754875" w:numId="632">
    <w:abstractNumId w:val="2"/>
  </w:num>
  <w:num w16cid:durableId="1147824453" w:numId="633">
    <w:abstractNumId w:val="1"/>
  </w:num>
  <w:num w16cid:durableId="260800304" w:numId="634">
    <w:abstractNumId w:val="0"/>
  </w:num>
  <w:num w16cid:durableId="2055886840" w:numId="635">
    <w:abstractNumId w:val="9"/>
  </w:num>
  <w:num w16cid:durableId="39288664" w:numId="636">
    <w:abstractNumId w:val="7"/>
  </w:num>
  <w:num w16cid:durableId="331952107" w:numId="637">
    <w:abstractNumId w:val="6"/>
  </w:num>
  <w:num w16cid:durableId="908228397" w:numId="638">
    <w:abstractNumId w:val="5"/>
  </w:num>
  <w:num w16cid:durableId="238171538" w:numId="639">
    <w:abstractNumId w:val="4"/>
  </w:num>
  <w:num w16cid:durableId="8024557" w:numId="640">
    <w:abstractNumId w:val="8"/>
  </w:num>
  <w:num w16cid:durableId="687176091" w:numId="641">
    <w:abstractNumId w:val="3"/>
  </w:num>
  <w:num w16cid:durableId="27681321" w:numId="642">
    <w:abstractNumId w:val="2"/>
  </w:num>
  <w:num w16cid:durableId="1925257990" w:numId="643">
    <w:abstractNumId w:val="1"/>
  </w:num>
  <w:num w16cid:durableId="42952937" w:numId="644">
    <w:abstractNumId w:val="0"/>
  </w:num>
  <w:num w16cid:durableId="37823072" w:numId="645">
    <w:abstractNumId w:val="9"/>
  </w:num>
  <w:num w16cid:durableId="1717201119" w:numId="646">
    <w:abstractNumId w:val="7"/>
  </w:num>
  <w:num w16cid:durableId="638268019" w:numId="647">
    <w:abstractNumId w:val="6"/>
  </w:num>
  <w:num w16cid:durableId="949236551" w:numId="648">
    <w:abstractNumId w:val="5"/>
  </w:num>
  <w:num w16cid:durableId="1534922162" w:numId="649">
    <w:abstractNumId w:val="4"/>
  </w:num>
  <w:num w16cid:durableId="1437940916" w:numId="650">
    <w:abstractNumId w:val="10"/>
  </w:num>
  <w:num w16cid:durableId="1299336281" w:numId="651">
    <w:abstractNumId w:val="11"/>
  </w:num>
  <w:num w16cid:durableId="31804620" w:numId="652">
    <w:abstractNumId w:val="11"/>
  </w:num>
  <w:num w16cid:durableId="1677033431" w:numId="653">
    <w:abstractNumId w:val="8"/>
  </w:num>
  <w:num w16cid:durableId="1216235783" w:numId="654">
    <w:abstractNumId w:val="3"/>
  </w:num>
  <w:num w16cid:durableId="1066151319" w:numId="655">
    <w:abstractNumId w:val="2"/>
  </w:num>
  <w:num w16cid:durableId="387920947" w:numId="656">
    <w:abstractNumId w:val="1"/>
  </w:num>
  <w:num w16cid:durableId="237063337" w:numId="657">
    <w:abstractNumId w:val="0"/>
  </w:num>
  <w:num w16cid:durableId="1939947241" w:numId="658">
    <w:abstractNumId w:val="9"/>
  </w:num>
  <w:num w16cid:durableId="826627449" w:numId="659">
    <w:abstractNumId w:val="7"/>
  </w:num>
  <w:num w16cid:durableId="687757612" w:numId="660">
    <w:abstractNumId w:val="6"/>
  </w:num>
  <w:num w16cid:durableId="2118402824" w:numId="661">
    <w:abstractNumId w:val="5"/>
  </w:num>
  <w:num w16cid:durableId="360714546" w:numId="662">
    <w:abstractNumId w:val="4"/>
  </w:num>
  <w:num w16cid:durableId="958876757" w:numId="663">
    <w:abstractNumId w:val="8"/>
  </w:num>
  <w:num w16cid:durableId="147871111" w:numId="664">
    <w:abstractNumId w:val="8"/>
  </w:num>
  <w:num w16cid:durableId="2023437619" w:numId="665">
    <w:abstractNumId w:val="3"/>
  </w:num>
  <w:num w16cid:durableId="940718636" w:numId="666">
    <w:abstractNumId w:val="2"/>
  </w:num>
  <w:num w16cid:durableId="1100829438" w:numId="667">
    <w:abstractNumId w:val="1"/>
  </w:num>
  <w:num w16cid:durableId="1541479620" w:numId="668">
    <w:abstractNumId w:val="0"/>
  </w:num>
  <w:num w16cid:durableId="500509034" w:numId="669">
    <w:abstractNumId w:val="9"/>
  </w:num>
  <w:num w16cid:durableId="1098258777" w:numId="670">
    <w:abstractNumId w:val="7"/>
  </w:num>
  <w:num w16cid:durableId="1632594424" w:numId="671">
    <w:abstractNumId w:val="6"/>
  </w:num>
  <w:num w16cid:durableId="1262448699" w:numId="672">
    <w:abstractNumId w:val="5"/>
  </w:num>
  <w:num w16cid:durableId="1325739038" w:numId="673">
    <w:abstractNumId w:val="4"/>
  </w:num>
  <w:num w16cid:durableId="868223605" w:numId="674">
    <w:abstractNumId w:val="8"/>
  </w:num>
  <w:num w16cid:durableId="298847534" w:numId="675">
    <w:abstractNumId w:val="3"/>
  </w:num>
  <w:num w16cid:durableId="945229992" w:numId="676">
    <w:abstractNumId w:val="2"/>
  </w:num>
  <w:num w16cid:durableId="1825780273" w:numId="677">
    <w:abstractNumId w:val="1"/>
  </w:num>
  <w:num w16cid:durableId="901676828" w:numId="678">
    <w:abstractNumId w:val="0"/>
  </w:num>
  <w:num w16cid:durableId="1796832362" w:numId="679">
    <w:abstractNumId w:val="9"/>
  </w:num>
  <w:num w16cid:durableId="1283463115" w:numId="680">
    <w:abstractNumId w:val="7"/>
  </w:num>
  <w:num w16cid:durableId="143160167" w:numId="681">
    <w:abstractNumId w:val="6"/>
  </w:num>
  <w:num w16cid:durableId="1868836310" w:numId="682">
    <w:abstractNumId w:val="5"/>
  </w:num>
  <w:num w16cid:durableId="362630992" w:numId="683">
    <w:abstractNumId w:val="4"/>
  </w:num>
  <w:num w16cid:durableId="428626890" w:numId="684">
    <w:abstractNumId w:val="8"/>
  </w:num>
  <w:num w16cid:durableId="2103407569" w:numId="685">
    <w:abstractNumId w:val="3"/>
  </w:num>
  <w:num w16cid:durableId="1896772180" w:numId="686">
    <w:abstractNumId w:val="2"/>
  </w:num>
  <w:num w16cid:durableId="698942670" w:numId="687">
    <w:abstractNumId w:val="1"/>
  </w:num>
  <w:num w16cid:durableId="1092892106" w:numId="688">
    <w:abstractNumId w:val="0"/>
  </w:num>
  <w:num w16cid:durableId="1242644260" w:numId="689">
    <w:abstractNumId w:val="9"/>
  </w:num>
  <w:num w16cid:durableId="153031893" w:numId="690">
    <w:abstractNumId w:val="7"/>
  </w:num>
  <w:num w16cid:durableId="524096794" w:numId="691">
    <w:abstractNumId w:val="6"/>
  </w:num>
  <w:num w16cid:durableId="404841020" w:numId="692">
    <w:abstractNumId w:val="5"/>
  </w:num>
  <w:num w16cid:durableId="944187492" w:numId="693">
    <w:abstractNumId w:val="4"/>
  </w:num>
  <w:num w16cid:durableId="358356021" w:numId="694">
    <w:abstractNumId w:val="8"/>
  </w:num>
  <w:num w16cid:durableId="1776318214" w:numId="695">
    <w:abstractNumId w:val="3"/>
  </w:num>
  <w:num w16cid:durableId="543635794" w:numId="696">
    <w:abstractNumId w:val="2"/>
  </w:num>
  <w:num w16cid:durableId="733354692" w:numId="697">
    <w:abstractNumId w:val="1"/>
  </w:num>
  <w:num w16cid:durableId="843591186" w:numId="698">
    <w:abstractNumId w:val="0"/>
  </w:num>
  <w:num w16cid:durableId="642927002" w:numId="699">
    <w:abstractNumId w:val="9"/>
  </w:num>
  <w:num w16cid:durableId="347370388" w:numId="700">
    <w:abstractNumId w:val="7"/>
  </w:num>
  <w:num w16cid:durableId="2020352749" w:numId="701">
    <w:abstractNumId w:val="6"/>
  </w:num>
  <w:num w16cid:durableId="2112507850" w:numId="702">
    <w:abstractNumId w:val="5"/>
  </w:num>
  <w:num w16cid:durableId="1016687214" w:numId="703">
    <w:abstractNumId w:val="4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B6CD0"/>
    <w:rsid w:val="001B4AC3"/>
    <w:rsid w:val="006B6CD0"/>
    <w:rsid w:val="007A7551"/>
    <w:rsid w:val="00C3586D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7A6679"/>
    <w:rPr>
      <w:sz w:val="21"/>
    </w:rPr>
  </w:style>
  <w:style w:styleId="1" w:type="paragraph">
    <w:name w:val="heading 1"/>
    <w:basedOn w:val="a"/>
    <w:next w:val="a0"/>
    <w:uiPriority w:val="9"/>
    <w:qFormat/>
    <w:rsid w:val="00D7334D"/>
    <w:pPr>
      <w:keepNext/>
      <w:keepLines/>
      <w:spacing w:after="0" w:before="480"/>
      <w:outlineLvl w:val="0"/>
    </w:pPr>
    <w:rPr>
      <w:rFonts w:asciiTheme="majorHAnsi" w:cstheme="majorBidi" w:eastAsia="黑体" w:hAnsiTheme="majorHAnsi"/>
      <w:bCs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E54761"/>
    <w:pPr>
      <w:keepNext/>
      <w:keepLines/>
      <w:spacing w:after="0" w:before="200"/>
      <w:outlineLvl w:val="1"/>
    </w:pPr>
    <w:rPr>
      <w:rFonts w:asciiTheme="majorHAnsi" w:cstheme="majorBidi" w:eastAsia="黑体" w:hAnsiTheme="majorHAnsi"/>
      <w:bCs/>
      <w:sz w:val="24"/>
      <w:szCs w:val="28"/>
    </w:rPr>
  </w:style>
  <w:style w:styleId="3" w:type="paragraph">
    <w:name w:val="heading 3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2"/>
    </w:pPr>
    <w:rPr>
      <w:rFonts w:asciiTheme="majorHAnsi" w:cstheme="majorBidi" w:eastAsia="黑体" w:hAnsiTheme="majorHAnsi"/>
      <w:bCs/>
    </w:rPr>
  </w:style>
  <w:style w:styleId="4" w:type="paragraph">
    <w:name w:val="heading 4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6"/>
    </w:pPr>
    <w:rPr>
      <w:rFonts w:asciiTheme="majorHAnsi" w:cstheme="majorBidi" w:eastAsia="黑体" w:hAnsiTheme="majorHAnsi"/>
    </w:rPr>
  </w:style>
  <w:style w:styleId="8" w:type="paragraph">
    <w:name w:val="heading 8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7"/>
    </w:pPr>
    <w:rPr>
      <w:rFonts w:asciiTheme="majorHAnsi" w:cstheme="majorBidi" w:eastAsia="黑体" w:hAnsiTheme="majorHAnsi"/>
    </w:rPr>
  </w:style>
  <w:style w:styleId="9" w:type="paragraph">
    <w:name w:val="heading 9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8"/>
    </w:pPr>
    <w:rPr>
      <w:rFonts w:asciiTheme="majorHAnsi" w:cstheme="majorBidi" w:eastAsia="黑体" w:hAnsiTheme="majorHAnsi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7A6679"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D7334D"/>
    <w:pPr>
      <w:keepNext/>
      <w:keepLines/>
      <w:spacing w:after="240" w:before="480"/>
      <w:jc w:val="center"/>
    </w:pPr>
    <w:rPr>
      <w:rFonts w:asciiTheme="majorHAnsi" w:cstheme="majorBidi" w:eastAsia="黑体" w:hAnsiTheme="majorHAnsi"/>
      <w:b/>
      <w:bCs/>
      <w:sz w:val="36"/>
      <w:szCs w:val="36"/>
    </w:rPr>
  </w:style>
  <w:style w:styleId="a6" w:type="paragraph">
    <w:name w:val="Subtitle"/>
    <w:basedOn w:val="a5"/>
    <w:next w:val="a0"/>
    <w:qFormat/>
    <w:rsid w:val="007A6679"/>
    <w:pPr>
      <w:spacing w:before="240"/>
    </w:pPr>
    <w:rPr>
      <w:rFonts w:eastAsia="楷体"/>
      <w:b w:val="0"/>
      <w:sz w:val="28"/>
      <w:szCs w:val="30"/>
    </w:rPr>
  </w:style>
  <w:style w:customStyle="1" w:styleId="Author" w:type="paragraph">
    <w:name w:val="Author"/>
    <w:next w:val="a0"/>
    <w:qFormat/>
    <w:rsid w:val="00D7334D"/>
    <w:pPr>
      <w:keepNext/>
      <w:keepLines/>
      <w:jc w:val="center"/>
    </w:pPr>
    <w:rPr>
      <w:rFonts w:eastAsia="楷体"/>
    </w:rPr>
  </w:style>
  <w:style w:styleId="a7" w:type="paragraph">
    <w:name w:val="Date"/>
    <w:next w:val="a0"/>
    <w:qFormat/>
    <w:rsid w:val="00D7334D"/>
    <w:pPr>
      <w:keepNext/>
      <w:keepLines/>
      <w:jc w:val="center"/>
    </w:pPr>
    <w:rPr>
      <w:rFonts w:eastAsia="楷体"/>
    </w:rPr>
  </w:style>
  <w:style w:customStyle="1" w:styleId="Abstract" w:type="paragraph">
    <w:name w:val="Abstract"/>
    <w:basedOn w:val="a"/>
    <w:next w:val="a0"/>
    <w:qFormat/>
    <w:rsid w:val="007A6679"/>
    <w:pPr>
      <w:keepNext/>
      <w:keepLines/>
      <w:spacing w:after="300" w:before="300"/>
    </w:pPr>
    <w:rPr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rsid w:val="00D7334D"/>
    <w:pPr>
      <w:keepNext/>
      <w:keepLines/>
      <w:spacing w:after="0"/>
    </w:pPr>
    <w:rPr>
      <w:rFonts w:eastAsia="黑体"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rsid w:val="00D7334D"/>
    <w:pPr>
      <w:keepNext/>
    </w:pPr>
    <w:rPr>
      <w:i w:val="0"/>
    </w:rPr>
  </w:style>
  <w:style w:customStyle="1" w:styleId="ImageCaption" w:type="paragraph">
    <w:name w:val="Image Caption"/>
    <w:basedOn w:val="ab"/>
    <w:rsid w:val="007A6679"/>
    <w:rPr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1B4AC3"/>
    <w:rPr>
      <w:rFonts w:ascii="Consolas" w:hAnsi="Consolas"/>
      <w:sz w:val="21"/>
      <w:szCs w:val="21"/>
      <w:shd w:color="auto" w:fill="F1F3F5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themeColor="accent1" w:themeShade="BF" w:val="365F91"/>
    </w:rPr>
  </w:style>
  <w:style w:customStyle="1" w:styleId="a4" w:type="character">
    <w:name w:val="正文文本 字符"/>
    <w:basedOn w:val="a1"/>
    <w:link w:val="a0"/>
    <w:rsid w:val="007A6679"/>
    <w:rPr>
      <w:sz w:val="21"/>
    </w:rPr>
  </w:style>
  <w:style w:styleId="af" w:type="character">
    <w:name w:val="Subtle Reference"/>
    <w:basedOn w:val="a1"/>
    <w:rsid w:val="000D5ABE"/>
    <w:rPr>
      <w:smallCaps/>
      <w:color w:themeColor="text1" w:themeTint="A5" w:val="5A5A5A"/>
    </w:rPr>
  </w:style>
  <w:style w:styleId="af0" w:type="character">
    <w:name w:val="Subtle Emphasis"/>
    <w:basedOn w:val="a1"/>
    <w:rsid w:val="000D5ABE"/>
    <w:rPr>
      <w:i/>
      <w:iCs/>
      <w:color w:themeColor="text1" w:themeTint="BF" w:val="404040"/>
    </w:rPr>
  </w:style>
  <w:style w:styleId="af1" w:type="paragraph">
    <w:name w:val="macro"/>
    <w:link w:val="af2"/>
    <w:unhideWhenUsed/>
    <w:rsid w:val="000D5ABE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kinsoku w:val="0"/>
      <w:overflowPunct w:val="0"/>
      <w:autoSpaceDE w:val="0"/>
      <w:autoSpaceDN w:val="0"/>
      <w:snapToGrid w:val="0"/>
    </w:pPr>
    <w:rPr>
      <w:rFonts w:ascii="Courier New" w:cs="Courier New" w:eastAsia="宋体" w:hAnsi="Courier New"/>
    </w:rPr>
  </w:style>
  <w:style w:customStyle="1" w:styleId="af2" w:type="character">
    <w:name w:val="宏文本 字符"/>
    <w:basedOn w:val="a1"/>
    <w:link w:val="af1"/>
    <w:rsid w:val="000D5ABE"/>
    <w:rPr>
      <w:rFonts w:ascii="Courier New" w:cs="Courier New" w:eastAsia="宋体" w:hAnsi="Courier New"/>
    </w:rPr>
  </w:style>
  <w:style w:styleId="af3" w:type="paragraph">
    <w:name w:val="E-mail Signature"/>
    <w:basedOn w:val="a"/>
    <w:link w:val="af4"/>
    <w:unhideWhenUsed/>
    <w:rsid w:val="000D5ABE"/>
  </w:style>
  <w:style w:customStyle="1" w:styleId="af4" w:type="character">
    <w:name w:val="电子邮件签名 字符"/>
    <w:basedOn w:val="a1"/>
    <w:link w:val="af3"/>
    <w:rsid w:val="000D5ABE"/>
  </w:style>
  <w:style w:customStyle="1" w:styleId="SourceCode" w:type="paragraph">
    <w:name w:val="Source Code"/>
    <w:link w:val="VerbatimChar"/>
    <w:rsid w:val="001B4AC3"/>
    <w:pPr>
      <w:shd w:color="auto" w:fill="F1F3F5" w:val="clear"/>
      <w:wordWrap w:val="0"/>
    </w:pPr>
    <w:rPr>
      <w:rFonts w:ascii="Consolas" w:hAnsi="Consolas"/>
      <w:sz w:val="21"/>
      <w:szCs w:val="21"/>
    </w:r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zCs w:val="21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zCs w:val="21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zCs w:val="21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zCs w:val="21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zCs w:val="21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6</Pages>
  <Words>780</Words>
  <Characters>4447</Characters>
  <Application>Microsoft Office Word</Application>
  <DocSecurity>0</DocSecurity>
  <Lines>37</Lines>
  <Paragraphs>10</Paragraphs>
  <ScaleCrop>false</ScaleCrop>
  <Company/>
  <LinksUpToDate>false</LinksUpToDate>
  <CharactersWithSpaces>5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nQuarTeX Example - enart</dc:title>
  <dc:creator>sun123zxy</dc:creator>
  <dc:language>en</dc:language>
  <cp:keywords/>
  <dcterms:created xsi:type="dcterms:W3CDTF">2025-11-30T18:02:32Z</dcterms:created>
  <dcterms:modified xsi:type="dcterms:W3CDTF">2025-11-30T18:0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an abstract.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bibliography.bib</vt:lpwstr>
  </property>
  <property fmtid="{D5CDD505-2E9C-101B-9397-08002B2CF9AE}" pid="6" name="by-author">
    <vt:lpwstr/>
  </property>
  <property fmtid="{D5CDD505-2E9C-101B-9397-08002B2CF9AE}" pid="7" name="callouty-theorem">
    <vt:lpwstr/>
  </property>
  <property fmtid="{D5CDD505-2E9C-101B-9397-08002B2CF9AE}" pid="8" name="cap-location">
    <vt:lpwstr>bottom</vt:lpwstr>
  </property>
  <property fmtid="{D5CDD505-2E9C-101B-9397-08002B2CF9AE}" pid="9" name="csl">
    <vt:lpwstr>../_assets/ieee.csl</vt:lpwstr>
  </property>
  <property fmtid="{D5CDD505-2E9C-101B-9397-08002B2CF9AE}" pid="10" name="date">
    <vt:lpwstr>2023-08-10</vt:lpwstr>
  </property>
  <property fmtid="{D5CDD505-2E9C-101B-9397-08002B2CF9AE}" pid="11" name="date-modified">
    <vt:lpwstr>2023-08-11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number-depth">
    <vt:lpwstr>3</vt:lpwstr>
  </property>
  <property fmtid="{D5CDD505-2E9C-101B-9397-08002B2CF9AE}" pid="17" name="subtitle">
    <vt:lpwstr>Subtitle Here</vt:lpwstr>
  </property>
  <property fmtid="{D5CDD505-2E9C-101B-9397-08002B2CF9AE}" pid="18" name="toc-title">
    <vt:lpwstr>Table of contents</vt:lpwstr>
  </property>
</Properties>
</file>